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352D" w:rsidRPr="00941F08" w:rsidRDefault="005772CD" w:rsidP="0073591C">
      <w:pPr>
        <w:spacing w:after="120" w:line="276" w:lineRule="auto"/>
        <w:contextualSpacing/>
        <w:jc w:val="center"/>
        <w:rPr>
          <w:b/>
          <w:sz w:val="24"/>
        </w:rPr>
      </w:pPr>
      <w:bookmarkStart w:id="0" w:name="_GoBack"/>
      <w:r w:rsidRPr="00941F08">
        <w:rPr>
          <w:b/>
          <w:sz w:val="24"/>
        </w:rPr>
        <w:t>Draft of the formal Prospectus</w:t>
      </w:r>
    </w:p>
    <w:tbl>
      <w:tblPr>
        <w:tblStyle w:val="TableGrid"/>
        <w:tblW w:w="9640" w:type="dxa"/>
        <w:tblInd w:w="-289" w:type="dxa"/>
        <w:tblLook w:val="04A0" w:firstRow="1" w:lastRow="0" w:firstColumn="1" w:lastColumn="0" w:noHBand="0" w:noVBand="1"/>
      </w:tblPr>
      <w:tblGrid>
        <w:gridCol w:w="2269"/>
        <w:gridCol w:w="7371"/>
      </w:tblGrid>
      <w:tr w:rsidR="00905B14" w:rsidRPr="00941F08" w:rsidTr="0073591C">
        <w:tc>
          <w:tcPr>
            <w:tcW w:w="2269" w:type="dxa"/>
          </w:tcPr>
          <w:bookmarkEnd w:id="0"/>
          <w:p w:rsidR="00905B14" w:rsidRPr="00941F08" w:rsidRDefault="00905B14" w:rsidP="00E5507F">
            <w:pPr>
              <w:spacing w:before="120" w:after="120" w:line="276" w:lineRule="auto"/>
            </w:pPr>
            <w:r w:rsidRPr="00941F08">
              <w:t>Tournament Name</w:t>
            </w:r>
          </w:p>
        </w:tc>
        <w:tc>
          <w:tcPr>
            <w:tcW w:w="7371" w:type="dxa"/>
          </w:tcPr>
          <w:p w:rsidR="00905B14" w:rsidRPr="00941F08" w:rsidRDefault="00905B14" w:rsidP="00E5507F">
            <w:pPr>
              <w:spacing w:before="120" w:after="120" w:line="276" w:lineRule="auto"/>
              <w:rPr>
                <w:rFonts w:ascii="Calibri" w:hAnsi="Calibri" w:cs="Calibri"/>
                <w:highlight w:val="yellow"/>
              </w:rPr>
            </w:pPr>
            <w:r w:rsidRPr="00941F08">
              <w:rPr>
                <w:highlight w:val="yellow"/>
              </w:rPr>
              <w:t xml:space="preserve">Insert </w:t>
            </w:r>
            <w:r w:rsidR="001139F5">
              <w:rPr>
                <w:noProof/>
                <w:highlight w:val="yellow"/>
              </w:rPr>
              <w:t>Full Tournament</w:t>
            </w:r>
            <w:r w:rsidRPr="00941F08">
              <w:rPr>
                <w:highlight w:val="yellow"/>
              </w:rPr>
              <w:t xml:space="preserve"> Name as sanctioned by </w:t>
            </w:r>
            <w:r w:rsidR="00B35B35">
              <w:rPr>
                <w:highlight w:val="yellow"/>
              </w:rPr>
              <w:t xml:space="preserve">the </w:t>
            </w:r>
            <w:r w:rsidRPr="00941F08">
              <w:rPr>
                <w:highlight w:val="yellow"/>
              </w:rPr>
              <w:t xml:space="preserve">UAE </w:t>
            </w:r>
            <w:r w:rsidR="00461B9D">
              <w:rPr>
                <w:highlight w:val="yellow"/>
              </w:rPr>
              <w:t>TTBA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Organizer:</w:t>
            </w:r>
          </w:p>
        </w:tc>
        <w:tc>
          <w:tcPr>
            <w:tcW w:w="7371" w:type="dxa"/>
          </w:tcPr>
          <w:p w:rsidR="00E5507F" w:rsidRPr="00941F08" w:rsidRDefault="006707CA" w:rsidP="00E5507F">
            <w:pPr>
              <w:spacing w:before="120" w:after="120" w:line="276" w:lineRule="auto"/>
            </w:pPr>
            <w:r w:rsidRPr="00941F08">
              <w:rPr>
                <w:rFonts w:ascii="Calibri" w:hAnsi="Calibri" w:cs="Calibri"/>
                <w:highlight w:val="yellow"/>
              </w:rPr>
              <w:t>Organizer Name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Sanctioned by:</w:t>
            </w:r>
          </w:p>
        </w:tc>
        <w:tc>
          <w:tcPr>
            <w:tcW w:w="7371" w:type="dxa"/>
          </w:tcPr>
          <w:p w:rsidR="00E5507F" w:rsidRPr="00941F08" w:rsidRDefault="00B2048B" w:rsidP="00E5507F">
            <w:pPr>
              <w:spacing w:before="120" w:after="120" w:line="276" w:lineRule="auto"/>
            </w:pPr>
            <w:r w:rsidRPr="001139F5">
              <w:rPr>
                <w:noProof/>
              </w:rPr>
              <w:t>UAE Table Te</w:t>
            </w:r>
            <w:r w:rsidR="00273412" w:rsidRPr="001139F5">
              <w:rPr>
                <w:noProof/>
              </w:rPr>
              <w:t>nnis and Badminton Association.</w:t>
            </w:r>
            <w:r w:rsidR="00273412" w:rsidRPr="00941F08">
              <w:t xml:space="preserve"> </w:t>
            </w:r>
          </w:p>
        </w:tc>
      </w:tr>
      <w:tr w:rsidR="006707CA" w:rsidRPr="00941F08" w:rsidTr="006707CA">
        <w:trPr>
          <w:trHeight w:val="301"/>
        </w:trPr>
        <w:tc>
          <w:tcPr>
            <w:tcW w:w="2269" w:type="dxa"/>
            <w:vMerge w:val="restart"/>
          </w:tcPr>
          <w:p w:rsidR="006707CA" w:rsidRPr="00941F08" w:rsidRDefault="00C5474B" w:rsidP="00E5507F">
            <w:pPr>
              <w:spacing w:before="120" w:after="120" w:line="276" w:lineRule="auto"/>
            </w:pPr>
            <w:r>
              <w:t xml:space="preserve">Tournament </w:t>
            </w:r>
            <w:r w:rsidR="006707CA" w:rsidRPr="00941F08">
              <w:t>Dates:</w:t>
            </w:r>
          </w:p>
        </w:tc>
        <w:tc>
          <w:tcPr>
            <w:tcW w:w="7371" w:type="dxa"/>
          </w:tcPr>
          <w:p w:rsidR="007E5159" w:rsidRDefault="00B508E0" w:rsidP="007E5159">
            <w:pPr>
              <w:spacing w:before="120" w:after="120" w:line="276" w:lineRule="auto"/>
              <w:rPr>
                <w:highlight w:val="yellow"/>
              </w:rPr>
            </w:pPr>
            <w:r w:rsidRPr="00D933C2">
              <w:rPr>
                <w:noProof/>
              </w:rPr>
              <w:t>18</w:t>
            </w:r>
            <w:r w:rsidRPr="00D933C2">
              <w:rPr>
                <w:noProof/>
                <w:vertAlign w:val="superscript"/>
              </w:rPr>
              <w:t xml:space="preserve">th, </w:t>
            </w:r>
            <w:r w:rsidRPr="00D933C2">
              <w:rPr>
                <w:noProof/>
              </w:rPr>
              <w:t>19</w:t>
            </w:r>
            <w:r w:rsidRPr="00D933C2">
              <w:rPr>
                <w:noProof/>
                <w:vertAlign w:val="superscript"/>
              </w:rPr>
              <w:t xml:space="preserve">th, </w:t>
            </w:r>
            <w:r w:rsidRPr="00D933C2">
              <w:rPr>
                <w:noProof/>
              </w:rPr>
              <w:t>20</w:t>
            </w:r>
            <w:r w:rsidRPr="00D933C2">
              <w:rPr>
                <w:noProof/>
                <w:vertAlign w:val="superscript"/>
              </w:rPr>
              <w:t>th</w:t>
            </w:r>
            <w:r w:rsidRPr="00D933C2">
              <w:rPr>
                <w:noProof/>
              </w:rPr>
              <w:t>, 25</w:t>
            </w:r>
            <w:r w:rsidRPr="00D933C2">
              <w:rPr>
                <w:noProof/>
                <w:vertAlign w:val="superscript"/>
              </w:rPr>
              <w:t>th</w:t>
            </w:r>
            <w:r w:rsidRPr="00D933C2">
              <w:rPr>
                <w:noProof/>
              </w:rPr>
              <w:t>, 26</w:t>
            </w:r>
            <w:r w:rsidRPr="00D933C2">
              <w:rPr>
                <w:noProof/>
                <w:vertAlign w:val="superscript"/>
              </w:rPr>
              <w:t>th</w:t>
            </w:r>
            <w:r w:rsidRPr="00D933C2">
              <w:rPr>
                <w:noProof/>
              </w:rPr>
              <w:t xml:space="preserve"> and 27</w:t>
            </w:r>
            <w:r w:rsidRPr="00D933C2">
              <w:rPr>
                <w:noProof/>
                <w:vertAlign w:val="superscript"/>
              </w:rPr>
              <w:t>th</w:t>
            </w:r>
            <w:r w:rsidRPr="00D933C2">
              <w:rPr>
                <w:noProof/>
              </w:rPr>
              <w:t xml:space="preserve"> </w:t>
            </w:r>
            <w:r w:rsidR="0097378F" w:rsidRPr="00D933C2">
              <w:rPr>
                <w:noProof/>
              </w:rPr>
              <w:t xml:space="preserve">of </w:t>
            </w:r>
            <w:r w:rsidRPr="00D933C2">
              <w:rPr>
                <w:noProof/>
              </w:rPr>
              <w:t>January 2017.</w:t>
            </w:r>
            <w:r w:rsidRPr="007E5159">
              <w:t xml:space="preserve"> </w:t>
            </w:r>
            <w:r w:rsidR="007E5159" w:rsidRPr="007E5159">
              <w:rPr>
                <w:highlight w:val="yellow"/>
              </w:rPr>
              <w:t>(as sanctioned by UAE TTBA)</w:t>
            </w:r>
          </w:p>
          <w:p w:rsidR="00E26BFE" w:rsidRPr="004D47E6" w:rsidRDefault="00EA79D9" w:rsidP="00B508E0">
            <w:pPr>
              <w:spacing w:before="120" w:after="120" w:line="276" w:lineRule="auto"/>
              <w:rPr>
                <w:b/>
              </w:rPr>
            </w:pPr>
            <w:r>
              <w:rPr>
                <w:b/>
              </w:rPr>
              <w:t>Provisional</w:t>
            </w:r>
            <w:r w:rsidR="005C3D36" w:rsidRPr="004D47E6">
              <w:rPr>
                <w:b/>
              </w:rPr>
              <w:t xml:space="preserve"> Schedule of Play</w:t>
            </w:r>
          </w:p>
          <w:p w:rsidR="00B508E0" w:rsidRPr="00941F08" w:rsidRDefault="0086033F" w:rsidP="00E91F39">
            <w:pPr>
              <w:spacing w:before="120" w:after="120" w:line="276" w:lineRule="auto"/>
            </w:pPr>
            <w:r>
              <w:rPr>
                <w:highlight w:val="yellow"/>
              </w:rPr>
              <w:t>M</w:t>
            </w:r>
            <w:r w:rsidR="00B508E0" w:rsidRPr="00152808">
              <w:rPr>
                <w:highlight w:val="yellow"/>
              </w:rPr>
              <w:t xml:space="preserve">ention the </w:t>
            </w:r>
            <w:r w:rsidR="00EF7A7E">
              <w:rPr>
                <w:noProof/>
                <w:highlight w:val="yellow"/>
              </w:rPr>
              <w:t>period</w:t>
            </w:r>
            <w:r w:rsidR="00B508E0" w:rsidRPr="00EF7A7E">
              <w:rPr>
                <w:noProof/>
                <w:highlight w:val="yellow"/>
              </w:rPr>
              <w:t>s</w:t>
            </w:r>
            <w:r w:rsidR="00B508E0" w:rsidRPr="00152808">
              <w:rPr>
                <w:highlight w:val="yellow"/>
              </w:rPr>
              <w:t xml:space="preserve"> of play, timings</w:t>
            </w:r>
            <w:r w:rsidR="00EF7A7E">
              <w:rPr>
                <w:highlight w:val="yellow"/>
              </w:rPr>
              <w:t>,</w:t>
            </w:r>
            <w:r w:rsidR="00B508E0" w:rsidRPr="00152808">
              <w:rPr>
                <w:highlight w:val="yellow"/>
              </w:rPr>
              <w:t xml:space="preserve"> </w:t>
            </w:r>
            <w:r w:rsidR="00B508E0" w:rsidRPr="00EF7A7E">
              <w:rPr>
                <w:noProof/>
                <w:highlight w:val="yellow"/>
              </w:rPr>
              <w:t>and</w:t>
            </w:r>
            <w:r w:rsidR="00B508E0" w:rsidRPr="00152808">
              <w:rPr>
                <w:highlight w:val="yellow"/>
              </w:rPr>
              <w:t xml:space="preserve"> number of courts </w:t>
            </w:r>
            <w:r w:rsidR="001227E8">
              <w:rPr>
                <w:highlight w:val="yellow"/>
              </w:rPr>
              <w:t>(example below)</w:t>
            </w:r>
          </w:p>
        </w:tc>
      </w:tr>
      <w:tr w:rsidR="006707CA" w:rsidRPr="00941F08" w:rsidTr="0073591C">
        <w:trPr>
          <w:trHeight w:val="1101"/>
        </w:trPr>
        <w:tc>
          <w:tcPr>
            <w:tcW w:w="2269" w:type="dxa"/>
            <w:vMerge/>
          </w:tcPr>
          <w:p w:rsidR="006707CA" w:rsidRPr="00941F08" w:rsidRDefault="006707CA" w:rsidP="00E5507F">
            <w:pPr>
              <w:spacing w:before="120" w:after="120" w:line="276" w:lineRule="auto"/>
            </w:pPr>
          </w:p>
        </w:tc>
        <w:tc>
          <w:tcPr>
            <w:tcW w:w="737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304"/>
              <w:gridCol w:w="1276"/>
              <w:gridCol w:w="1276"/>
              <w:gridCol w:w="1276"/>
              <w:gridCol w:w="2013"/>
            </w:tblGrid>
            <w:tr w:rsidR="009E1233" w:rsidRPr="00941F08" w:rsidTr="001227E8">
              <w:tc>
                <w:tcPr>
                  <w:tcW w:w="1304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 w:rsidRPr="00941F08">
                    <w:t>Date</w:t>
                  </w: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 w:rsidRPr="00941F08">
                    <w:t>Start Time</w:t>
                  </w: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 w:rsidRPr="00941F08">
                    <w:t>End Time</w:t>
                  </w: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 w:rsidRPr="00941F08">
                    <w:t># of Courts</w:t>
                  </w:r>
                </w:p>
              </w:tc>
              <w:tc>
                <w:tcPr>
                  <w:tcW w:w="2013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>
                    <w:t>Events</w:t>
                  </w:r>
                </w:p>
              </w:tc>
            </w:tr>
            <w:tr w:rsidR="009E1233" w:rsidRPr="00941F08" w:rsidTr="001227E8">
              <w:tc>
                <w:tcPr>
                  <w:tcW w:w="1304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18.01.2018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19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22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4</w:t>
                  </w:r>
                </w:p>
              </w:tc>
              <w:tc>
                <w:tcPr>
                  <w:tcW w:w="2013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GS, BS U9-11</w:t>
                  </w:r>
                </w:p>
              </w:tc>
            </w:tr>
            <w:tr w:rsidR="009E1233" w:rsidRPr="00941F08" w:rsidTr="001227E8">
              <w:tc>
                <w:tcPr>
                  <w:tcW w:w="1304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19:01.2018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09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22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4</w:t>
                  </w:r>
                </w:p>
              </w:tc>
              <w:tc>
                <w:tcPr>
                  <w:tcW w:w="2013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GS, BS U13-15</w:t>
                  </w:r>
                </w:p>
              </w:tc>
            </w:tr>
            <w:tr w:rsidR="009E1233" w:rsidRPr="00941F08" w:rsidTr="001227E8">
              <w:tc>
                <w:tcPr>
                  <w:tcW w:w="1304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20.01.2018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09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20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4</w:t>
                  </w:r>
                </w:p>
              </w:tc>
              <w:tc>
                <w:tcPr>
                  <w:tcW w:w="2013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GS, BS U17-U19</w:t>
                  </w:r>
                  <w:r w:rsidR="006A49CE">
                    <w:t xml:space="preserve"> etc.</w:t>
                  </w:r>
                </w:p>
              </w:tc>
            </w:tr>
            <w:tr w:rsidR="009E1233" w:rsidRPr="00941F08" w:rsidTr="001227E8">
              <w:tc>
                <w:tcPr>
                  <w:tcW w:w="1304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  <w:rPr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2013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  <w:rPr>
                      <w:sz w:val="16"/>
                      <w:szCs w:val="16"/>
                      <w:highlight w:val="yellow"/>
                    </w:rPr>
                  </w:pPr>
                  <w:r w:rsidRPr="00941F08">
                    <w:rPr>
                      <w:sz w:val="16"/>
                      <w:szCs w:val="16"/>
                      <w:highlight w:val="yellow"/>
                    </w:rPr>
                    <w:t>Press “TAB” for more</w:t>
                  </w:r>
                </w:p>
              </w:tc>
            </w:tr>
          </w:tbl>
          <w:p w:rsidR="006707CA" w:rsidRPr="00941F08" w:rsidRDefault="006707CA" w:rsidP="00F01A6E">
            <w:pPr>
              <w:spacing w:before="120" w:after="120" w:line="276" w:lineRule="auto"/>
            </w:pP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D933C2" w:rsidP="00E5507F">
            <w:pPr>
              <w:spacing w:before="120" w:after="120" w:line="276" w:lineRule="auto"/>
            </w:pPr>
            <w:r>
              <w:t xml:space="preserve">Tournament </w:t>
            </w:r>
            <w:r w:rsidR="00E5507F" w:rsidRPr="00941F08">
              <w:t>Venue:</w:t>
            </w:r>
          </w:p>
        </w:tc>
        <w:tc>
          <w:tcPr>
            <w:tcW w:w="7371" w:type="dxa"/>
          </w:tcPr>
          <w:p w:rsidR="006707CA" w:rsidRPr="00941F08" w:rsidRDefault="006707CA" w:rsidP="00652B2B">
            <w:pPr>
              <w:spacing w:before="120" w:after="120" w:line="276" w:lineRule="auto"/>
            </w:pPr>
            <w:r w:rsidRPr="00941F08">
              <w:t xml:space="preserve">Address: </w:t>
            </w:r>
          </w:p>
          <w:p w:rsidR="00652B2B" w:rsidRPr="00941F08" w:rsidRDefault="00652B2B" w:rsidP="00652B2B">
            <w:pPr>
              <w:spacing w:before="120" w:after="120" w:line="276" w:lineRule="auto"/>
            </w:pPr>
            <w:r w:rsidRPr="00941F08">
              <w:t xml:space="preserve">Location map: </w:t>
            </w:r>
            <w:r w:rsidR="00D41E1E" w:rsidRPr="00941F08">
              <w:rPr>
                <w:highlight w:val="yellow"/>
              </w:rPr>
              <w:t>Provide a Google Map link: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 xml:space="preserve">Prize Money: </w:t>
            </w:r>
          </w:p>
        </w:tc>
        <w:tc>
          <w:tcPr>
            <w:tcW w:w="7371" w:type="dxa"/>
          </w:tcPr>
          <w:p w:rsidR="00E5507F" w:rsidRPr="00941F08" w:rsidRDefault="0055678A" w:rsidP="000579C7">
            <w:pPr>
              <w:tabs>
                <w:tab w:val="left" w:pos="941"/>
              </w:tabs>
              <w:spacing w:before="120" w:after="120" w:line="276" w:lineRule="auto"/>
            </w:pPr>
            <w:r w:rsidRPr="00941F08">
              <w:t xml:space="preserve">E.g. </w:t>
            </w:r>
            <w:r w:rsidR="00D41E1E" w:rsidRPr="00941F08">
              <w:t xml:space="preserve">AED 10,000 Distributed across all events. </w:t>
            </w:r>
            <w:r w:rsidR="009F0745" w:rsidRPr="00941F08">
              <w:rPr>
                <w:highlight w:val="yellow"/>
              </w:rPr>
              <w:t>Insert actual amount</w:t>
            </w:r>
          </w:p>
        </w:tc>
      </w:tr>
      <w:tr w:rsidR="00E5507F" w:rsidRPr="00941F08" w:rsidTr="0073591C">
        <w:tc>
          <w:tcPr>
            <w:tcW w:w="2269" w:type="dxa"/>
          </w:tcPr>
          <w:p w:rsidR="00C21863" w:rsidRPr="00941F08" w:rsidRDefault="00E5507F" w:rsidP="00E5507F">
            <w:pPr>
              <w:spacing w:before="120" w:after="120" w:line="276" w:lineRule="auto"/>
            </w:pPr>
            <w:r w:rsidRPr="00941F08">
              <w:t xml:space="preserve">Events: </w:t>
            </w:r>
          </w:p>
        </w:tc>
        <w:tc>
          <w:tcPr>
            <w:tcW w:w="7371" w:type="dxa"/>
          </w:tcPr>
          <w:p w:rsidR="00F834B7" w:rsidRPr="00941F08" w:rsidRDefault="0090032C" w:rsidP="00E5507F">
            <w:pPr>
              <w:spacing w:before="120" w:after="120" w:line="276" w:lineRule="auto"/>
            </w:pPr>
            <w:r w:rsidRPr="00941F08">
              <w:t xml:space="preserve">The tournament will </w:t>
            </w:r>
            <w:r w:rsidR="00367496">
              <w:t xml:space="preserve">have the </w:t>
            </w:r>
            <w:r w:rsidRPr="00941F08">
              <w:t xml:space="preserve">following </w:t>
            </w:r>
            <w:r w:rsidR="005E247A" w:rsidRPr="00941F08">
              <w:t xml:space="preserve">Events </w:t>
            </w:r>
          </w:p>
          <w:p w:rsidR="0090032C" w:rsidRPr="00941F08" w:rsidRDefault="005E247A" w:rsidP="00E5507F">
            <w:pPr>
              <w:spacing w:before="120" w:after="120" w:line="276" w:lineRule="auto"/>
            </w:pPr>
            <w:r w:rsidRPr="00941F08">
              <w:rPr>
                <w:highlight w:val="yellow"/>
              </w:rPr>
              <w:t>(</w:t>
            </w:r>
            <w:r w:rsidR="000E69F5">
              <w:rPr>
                <w:highlight w:val="yellow"/>
              </w:rPr>
              <w:t>Age c</w:t>
            </w:r>
            <w:r w:rsidR="00F834B7" w:rsidRPr="00941F08">
              <w:rPr>
                <w:highlight w:val="yellow"/>
              </w:rPr>
              <w:t>a</w:t>
            </w:r>
            <w:r w:rsidR="00905B14" w:rsidRPr="00941F08">
              <w:rPr>
                <w:highlight w:val="yellow"/>
              </w:rPr>
              <w:t xml:space="preserve">tegories given </w:t>
            </w:r>
            <w:r w:rsidR="00F834B7" w:rsidRPr="00941F08">
              <w:rPr>
                <w:highlight w:val="yellow"/>
              </w:rPr>
              <w:t xml:space="preserve">below are </w:t>
            </w:r>
            <w:r w:rsidR="00EF7A7E">
              <w:rPr>
                <w:noProof/>
                <w:highlight w:val="yellow"/>
              </w:rPr>
              <w:t>official</w:t>
            </w:r>
            <w:r w:rsidR="00F834B7" w:rsidRPr="00941F08">
              <w:rPr>
                <w:highlight w:val="yellow"/>
              </w:rPr>
              <w:t xml:space="preserve"> events under UAE Badminton. Organizer can select </w:t>
            </w:r>
            <w:r w:rsidR="00F834B7" w:rsidRPr="00EF7A7E">
              <w:rPr>
                <w:noProof/>
                <w:highlight w:val="yellow"/>
              </w:rPr>
              <w:t>events</w:t>
            </w:r>
            <w:r w:rsidR="00F834B7" w:rsidRPr="00941F08">
              <w:rPr>
                <w:highlight w:val="yellow"/>
              </w:rPr>
              <w:t xml:space="preserve"> based on feasibility and player expectations</w:t>
            </w:r>
            <w:r w:rsidR="00905B14" w:rsidRPr="00941F08">
              <w:rPr>
                <w:highlight w:val="yellow"/>
              </w:rPr>
              <w:t>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92"/>
              <w:gridCol w:w="5553"/>
            </w:tblGrid>
            <w:tr w:rsidR="00304417" w:rsidRPr="00941F08" w:rsidTr="00F706F7">
              <w:tc>
                <w:tcPr>
                  <w:tcW w:w="1592" w:type="dxa"/>
                </w:tcPr>
                <w:p w:rsidR="00304417" w:rsidRPr="00941F08" w:rsidRDefault="00F706F7" w:rsidP="00E5507F">
                  <w:pPr>
                    <w:spacing w:before="120" w:after="120" w:line="276" w:lineRule="auto"/>
                  </w:pPr>
                  <w:r w:rsidRPr="00941F08">
                    <w:t>Boys Singles:</w:t>
                  </w:r>
                </w:p>
              </w:tc>
              <w:tc>
                <w:tcPr>
                  <w:tcW w:w="5553" w:type="dxa"/>
                </w:tcPr>
                <w:p w:rsidR="00304417" w:rsidRPr="00941F08" w:rsidRDefault="00F706F7" w:rsidP="00E5507F">
                  <w:pPr>
                    <w:spacing w:before="120" w:after="120" w:line="276" w:lineRule="auto"/>
                  </w:pPr>
                  <w:r w:rsidRPr="00941F08">
                    <w:t>BS U9, BS U11, BS U13, BS U15</w:t>
                  </w:r>
                  <w:r w:rsidR="00905B14" w:rsidRPr="00941F08">
                    <w:t>, BS U17, BS U19</w:t>
                  </w:r>
                </w:p>
              </w:tc>
            </w:tr>
            <w:tr w:rsidR="00304417" w:rsidRPr="00941F08" w:rsidTr="00F706F7">
              <w:tc>
                <w:tcPr>
                  <w:tcW w:w="1592" w:type="dxa"/>
                </w:tcPr>
                <w:p w:rsidR="00304417" w:rsidRPr="00941F08" w:rsidRDefault="00F706F7" w:rsidP="00E5507F">
                  <w:pPr>
                    <w:spacing w:before="120" w:after="120" w:line="276" w:lineRule="auto"/>
                  </w:pPr>
                  <w:r w:rsidRPr="00941F08">
                    <w:t>Boys Doubles:</w:t>
                  </w:r>
                </w:p>
              </w:tc>
              <w:tc>
                <w:tcPr>
                  <w:tcW w:w="5553" w:type="dxa"/>
                </w:tcPr>
                <w:p w:rsidR="00304417" w:rsidRPr="00941F08" w:rsidRDefault="00F706F7" w:rsidP="00E5507F">
                  <w:pPr>
                    <w:spacing w:before="120" w:after="120" w:line="276" w:lineRule="auto"/>
                  </w:pPr>
                  <w:r w:rsidRPr="00941F08">
                    <w:t>BD U9, BD U11, BD U13, BD U15</w:t>
                  </w:r>
                  <w:r w:rsidR="00905B14" w:rsidRPr="00941F08">
                    <w:t>, BD U17, BD U19</w:t>
                  </w:r>
                </w:p>
              </w:tc>
            </w:tr>
            <w:tr w:rsidR="00304417" w:rsidRPr="00941F08" w:rsidTr="00F706F7">
              <w:tc>
                <w:tcPr>
                  <w:tcW w:w="1592" w:type="dxa"/>
                </w:tcPr>
                <w:p w:rsidR="00304417" w:rsidRPr="00941F08" w:rsidRDefault="00F706F7" w:rsidP="00E5507F">
                  <w:pPr>
                    <w:spacing w:before="120" w:after="120" w:line="276" w:lineRule="auto"/>
                  </w:pPr>
                  <w:r w:rsidRPr="00941F08">
                    <w:t>Girls Singles:</w:t>
                  </w:r>
                </w:p>
              </w:tc>
              <w:tc>
                <w:tcPr>
                  <w:tcW w:w="5553" w:type="dxa"/>
                </w:tcPr>
                <w:p w:rsidR="00304417" w:rsidRPr="00941F08" w:rsidRDefault="00F706F7" w:rsidP="00E5507F">
                  <w:pPr>
                    <w:spacing w:before="120" w:after="120" w:line="276" w:lineRule="auto"/>
                  </w:pPr>
                  <w:r w:rsidRPr="00941F08">
                    <w:t>GS U9, GS U11, GS U13, GS U15</w:t>
                  </w:r>
                  <w:r w:rsidR="00905B14" w:rsidRPr="00941F08">
                    <w:t>, GS U17, GS U19,</w:t>
                  </w:r>
                </w:p>
              </w:tc>
            </w:tr>
            <w:tr w:rsidR="00304417" w:rsidRPr="00941F08" w:rsidTr="00F706F7">
              <w:tc>
                <w:tcPr>
                  <w:tcW w:w="1592" w:type="dxa"/>
                </w:tcPr>
                <w:p w:rsidR="00304417" w:rsidRPr="00941F08" w:rsidRDefault="00F706F7" w:rsidP="00E5507F">
                  <w:pPr>
                    <w:spacing w:before="120" w:after="120" w:line="276" w:lineRule="auto"/>
                  </w:pPr>
                  <w:r w:rsidRPr="00941F08">
                    <w:t>Girls Doubles:</w:t>
                  </w:r>
                </w:p>
              </w:tc>
              <w:tc>
                <w:tcPr>
                  <w:tcW w:w="5553" w:type="dxa"/>
                </w:tcPr>
                <w:p w:rsidR="00304417" w:rsidRPr="00941F08" w:rsidRDefault="00F706F7" w:rsidP="00E5507F">
                  <w:pPr>
                    <w:spacing w:before="120" w:after="120" w:line="276" w:lineRule="auto"/>
                  </w:pPr>
                  <w:r w:rsidRPr="00941F08">
                    <w:t>GD U9, GD U11, GD U13, GD U15</w:t>
                  </w:r>
                  <w:r w:rsidR="00905B14" w:rsidRPr="00941F08">
                    <w:t>, GD U17, GD U19</w:t>
                  </w:r>
                </w:p>
              </w:tc>
            </w:tr>
          </w:tbl>
          <w:p w:rsidR="00CF5955" w:rsidRPr="00941F08" w:rsidRDefault="004F039D" w:rsidP="00900584">
            <w:pPr>
              <w:spacing w:before="120" w:after="120" w:line="276" w:lineRule="auto"/>
            </w:pPr>
            <w:r w:rsidRPr="00941F08">
              <w:t xml:space="preserve">Disclaimer: - </w:t>
            </w:r>
            <w:r w:rsidR="00270100" w:rsidRPr="00941F08">
              <w:t>The Organizer reserves the right to cancel an</w:t>
            </w:r>
            <w:r w:rsidR="00373E60" w:rsidRPr="00941F08">
              <w:t>y</w:t>
            </w:r>
            <w:r w:rsidR="00270100" w:rsidRPr="00941F08">
              <w:t xml:space="preserve"> </w:t>
            </w:r>
            <w:r w:rsidR="00373E60" w:rsidRPr="00941F08">
              <w:t xml:space="preserve">of the above </w:t>
            </w:r>
            <w:r w:rsidR="00270100" w:rsidRPr="00941F08">
              <w:t>event</w:t>
            </w:r>
            <w:r w:rsidR="00373E60" w:rsidRPr="00941F08">
              <w:t>(s)</w:t>
            </w:r>
            <w:r w:rsidR="00270100" w:rsidRPr="00941F08">
              <w:t xml:space="preserve"> without </w:t>
            </w:r>
            <w:r w:rsidR="00270100" w:rsidRPr="00941F08">
              <w:rPr>
                <w:noProof/>
              </w:rPr>
              <w:t>an adequate number</w:t>
            </w:r>
            <w:r w:rsidR="00270100" w:rsidRPr="00941F08">
              <w:t xml:space="preserve"> of entries </w:t>
            </w:r>
            <w:r w:rsidR="00270100" w:rsidRPr="00941F08">
              <w:rPr>
                <w:highlight w:val="yellow"/>
              </w:rPr>
              <w:t xml:space="preserve">(minimum eight entries </w:t>
            </w:r>
            <w:r w:rsidR="00270100" w:rsidRPr="00941F08">
              <w:rPr>
                <w:noProof/>
                <w:highlight w:val="yellow"/>
              </w:rPr>
              <w:t>preferred)</w:t>
            </w:r>
            <w:r w:rsidR="00270100" w:rsidRPr="00941F08">
              <w:rPr>
                <w:noProof/>
              </w:rPr>
              <w:t>.</w:t>
            </w:r>
            <w:r w:rsidR="00270100" w:rsidRPr="00941F08">
              <w:t xml:space="preserve"> </w:t>
            </w:r>
            <w:r w:rsidR="00EF7A7E">
              <w:rPr>
                <w:noProof/>
              </w:rPr>
              <w:t>The o</w:t>
            </w:r>
            <w:r w:rsidR="003D621E" w:rsidRPr="00EF7A7E">
              <w:rPr>
                <w:noProof/>
              </w:rPr>
              <w:t>rganizer</w:t>
            </w:r>
            <w:r w:rsidR="003D621E" w:rsidRPr="00941F08">
              <w:t xml:space="preserve"> shall refund any E</w:t>
            </w:r>
            <w:r w:rsidR="00270100" w:rsidRPr="00941F08">
              <w:t xml:space="preserve">ntry fees collected for the </w:t>
            </w:r>
            <w:r w:rsidR="00270100" w:rsidRPr="00941F08">
              <w:rPr>
                <w:noProof/>
              </w:rPr>
              <w:t>canceled</w:t>
            </w:r>
            <w:r w:rsidR="00270100" w:rsidRPr="00941F08">
              <w:t xml:space="preserve"> </w:t>
            </w:r>
            <w:r w:rsidR="00270100" w:rsidRPr="00EF7A7E">
              <w:rPr>
                <w:noProof/>
              </w:rPr>
              <w:t>event</w:t>
            </w:r>
            <w:r w:rsidR="00270100" w:rsidRPr="00941F08">
              <w:t xml:space="preserve">(s) from the registration desk during </w:t>
            </w:r>
            <w:r w:rsidR="00270100" w:rsidRPr="00941F08">
              <w:rPr>
                <w:noProof/>
              </w:rPr>
              <w:t>tournament</w:t>
            </w:r>
            <w:r w:rsidR="00270100" w:rsidRPr="00941F08">
              <w:t xml:space="preserve"> days.  </w:t>
            </w:r>
          </w:p>
        </w:tc>
      </w:tr>
      <w:tr w:rsidR="00E909C1" w:rsidRPr="00941F08" w:rsidTr="003A6584">
        <w:trPr>
          <w:trHeight w:val="1457"/>
        </w:trPr>
        <w:tc>
          <w:tcPr>
            <w:tcW w:w="2269" w:type="dxa"/>
          </w:tcPr>
          <w:p w:rsidR="0035389B" w:rsidRPr="00941F08" w:rsidRDefault="00E909C1" w:rsidP="00AA403C">
            <w:pPr>
              <w:spacing w:before="120" w:after="120" w:line="276" w:lineRule="auto"/>
            </w:pPr>
            <w:r w:rsidRPr="00941F08">
              <w:lastRenderedPageBreak/>
              <w:t xml:space="preserve">Age </w:t>
            </w:r>
            <w:r w:rsidR="003A6584" w:rsidRPr="00941F08">
              <w:t>Classification Reference (for 201</w:t>
            </w:r>
            <w:r w:rsidR="00F66735" w:rsidRPr="00941F08">
              <w:t>8</w:t>
            </w:r>
            <w:r w:rsidR="003A6584" w:rsidRPr="00941F08">
              <w:t>)</w:t>
            </w:r>
          </w:p>
          <w:p w:rsidR="00E909C1" w:rsidRPr="00941F08" w:rsidRDefault="00A34390" w:rsidP="00AA403C">
            <w:pPr>
              <w:spacing w:before="120" w:after="120" w:line="276" w:lineRule="auto"/>
            </w:pPr>
            <w:r w:rsidRPr="00941F08">
              <w:t>(BWF format</w:t>
            </w:r>
            <w:r w:rsidR="00AA403C" w:rsidRPr="00941F08">
              <w:t xml:space="preserve">, </w:t>
            </w:r>
            <w:r w:rsidR="00F66735" w:rsidRPr="00941F08">
              <w:t>calendar year</w:t>
            </w:r>
            <w:r w:rsidR="00AA403C" w:rsidRPr="00941F08">
              <w:t xml:space="preserve"> considered</w:t>
            </w:r>
            <w:r w:rsidRPr="00941F08">
              <w:t>)</w:t>
            </w:r>
          </w:p>
        </w:tc>
        <w:tc>
          <w:tcPr>
            <w:tcW w:w="737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572"/>
              <w:gridCol w:w="3573"/>
            </w:tblGrid>
            <w:tr w:rsidR="003A6584" w:rsidRPr="00941F08" w:rsidTr="003A6584">
              <w:tc>
                <w:tcPr>
                  <w:tcW w:w="3572" w:type="dxa"/>
                </w:tcPr>
                <w:p w:rsidR="003A6584" w:rsidRPr="00941F08" w:rsidRDefault="003A6584" w:rsidP="00BF644C">
                  <w:pPr>
                    <w:spacing w:before="120" w:after="120" w:line="276" w:lineRule="auto"/>
                  </w:pPr>
                  <w:r w:rsidRPr="00941F08">
                    <w:t xml:space="preserve">U9 - born in </w:t>
                  </w:r>
                  <w:r w:rsidR="005E247A" w:rsidRPr="00941F08">
                    <w:t xml:space="preserve">the year </w:t>
                  </w:r>
                  <w:r w:rsidRPr="00941F08">
                    <w:t>20</w:t>
                  </w:r>
                  <w:r w:rsidR="00075A99" w:rsidRPr="00941F08">
                    <w:t>10</w:t>
                  </w:r>
                  <w:r w:rsidRPr="00941F08">
                    <w:t xml:space="preserve"> or later</w:t>
                  </w:r>
                </w:p>
              </w:tc>
              <w:tc>
                <w:tcPr>
                  <w:tcW w:w="3573" w:type="dxa"/>
                </w:tcPr>
                <w:p w:rsidR="003A6584" w:rsidRPr="00941F08" w:rsidRDefault="003A6584" w:rsidP="00BF644C">
                  <w:pPr>
                    <w:spacing w:before="120" w:after="120" w:line="276" w:lineRule="auto"/>
                  </w:pPr>
                  <w:r w:rsidRPr="00941F08">
                    <w:t xml:space="preserve">U11 - born in </w:t>
                  </w:r>
                  <w:r w:rsidR="005E247A" w:rsidRPr="00941F08">
                    <w:t xml:space="preserve">the year </w:t>
                  </w:r>
                  <w:r w:rsidRPr="00941F08">
                    <w:t>200</w:t>
                  </w:r>
                  <w:r w:rsidR="00075A99" w:rsidRPr="00941F08">
                    <w:t>8</w:t>
                  </w:r>
                  <w:r w:rsidRPr="00941F08">
                    <w:t xml:space="preserve"> or later</w:t>
                  </w:r>
                </w:p>
              </w:tc>
            </w:tr>
            <w:tr w:rsidR="003A6584" w:rsidRPr="00941F08" w:rsidTr="003A6584">
              <w:tc>
                <w:tcPr>
                  <w:tcW w:w="3572" w:type="dxa"/>
                </w:tcPr>
                <w:p w:rsidR="003A6584" w:rsidRPr="00941F08" w:rsidRDefault="003A6584" w:rsidP="00BF644C">
                  <w:pPr>
                    <w:spacing w:before="120" w:after="120" w:line="276" w:lineRule="auto"/>
                  </w:pPr>
                  <w:r w:rsidRPr="00941F08">
                    <w:t>U13 - born in</w:t>
                  </w:r>
                  <w:r w:rsidR="005E247A" w:rsidRPr="00941F08">
                    <w:t xml:space="preserve"> the year</w:t>
                  </w:r>
                  <w:r w:rsidRPr="00941F08">
                    <w:t xml:space="preserve"> 200</w:t>
                  </w:r>
                  <w:r w:rsidR="00075A99" w:rsidRPr="00941F08">
                    <w:t>6</w:t>
                  </w:r>
                  <w:r w:rsidRPr="00941F08">
                    <w:t xml:space="preserve"> or later</w:t>
                  </w:r>
                </w:p>
              </w:tc>
              <w:tc>
                <w:tcPr>
                  <w:tcW w:w="3573" w:type="dxa"/>
                </w:tcPr>
                <w:p w:rsidR="003A6584" w:rsidRPr="00941F08" w:rsidRDefault="003A6584" w:rsidP="00BF644C">
                  <w:pPr>
                    <w:spacing w:before="120" w:after="120" w:line="276" w:lineRule="auto"/>
                  </w:pPr>
                  <w:r w:rsidRPr="00941F08">
                    <w:t xml:space="preserve">U15 </w:t>
                  </w:r>
                  <w:r w:rsidR="007E1D78" w:rsidRPr="00941F08">
                    <w:t>–</w:t>
                  </w:r>
                  <w:r w:rsidRPr="00941F08">
                    <w:t xml:space="preserve"> born</w:t>
                  </w:r>
                  <w:r w:rsidR="007E1D78" w:rsidRPr="00941F08">
                    <w:t xml:space="preserve"> in</w:t>
                  </w:r>
                  <w:r w:rsidRPr="00941F08">
                    <w:t xml:space="preserve"> </w:t>
                  </w:r>
                  <w:r w:rsidR="005E247A" w:rsidRPr="00941F08">
                    <w:t>the year</w:t>
                  </w:r>
                  <w:r w:rsidRPr="00941F08">
                    <w:t xml:space="preserve"> 200</w:t>
                  </w:r>
                  <w:r w:rsidR="00075A99" w:rsidRPr="00941F08">
                    <w:t>4</w:t>
                  </w:r>
                  <w:r w:rsidRPr="00941F08">
                    <w:t xml:space="preserve"> or later</w:t>
                  </w:r>
                </w:p>
              </w:tc>
            </w:tr>
            <w:tr w:rsidR="003A6584" w:rsidRPr="00941F08" w:rsidTr="003A6584">
              <w:tc>
                <w:tcPr>
                  <w:tcW w:w="3572" w:type="dxa"/>
                </w:tcPr>
                <w:p w:rsidR="003A6584" w:rsidRPr="00941F08" w:rsidRDefault="005E247A" w:rsidP="00BF644C">
                  <w:pPr>
                    <w:spacing w:before="120" w:after="120" w:line="276" w:lineRule="auto"/>
                  </w:pPr>
                  <w:r w:rsidRPr="00941F08">
                    <w:t xml:space="preserve">U17 - born </w:t>
                  </w:r>
                  <w:r w:rsidR="007E1D78" w:rsidRPr="00941F08">
                    <w:t xml:space="preserve">in </w:t>
                  </w:r>
                  <w:r w:rsidRPr="00941F08">
                    <w:t>the year 2002 or later</w:t>
                  </w:r>
                </w:p>
              </w:tc>
              <w:tc>
                <w:tcPr>
                  <w:tcW w:w="3573" w:type="dxa"/>
                </w:tcPr>
                <w:p w:rsidR="003A6584" w:rsidRPr="00941F08" w:rsidRDefault="005E247A" w:rsidP="00BF644C">
                  <w:pPr>
                    <w:spacing w:before="120" w:after="120" w:line="276" w:lineRule="auto"/>
                  </w:pPr>
                  <w:r w:rsidRPr="00941F08">
                    <w:t xml:space="preserve">U19 - born </w:t>
                  </w:r>
                  <w:r w:rsidR="007E1D78" w:rsidRPr="00941F08">
                    <w:t xml:space="preserve">in </w:t>
                  </w:r>
                  <w:r w:rsidRPr="00941F08">
                    <w:t>the year 2000 or later</w:t>
                  </w:r>
                </w:p>
              </w:tc>
            </w:tr>
          </w:tbl>
          <w:p w:rsidR="003A6584" w:rsidRPr="00941F08" w:rsidRDefault="003A6584" w:rsidP="00BF644C">
            <w:pPr>
              <w:spacing w:before="120" w:after="120" w:line="276" w:lineRule="auto"/>
            </w:pPr>
          </w:p>
        </w:tc>
      </w:tr>
      <w:tr w:rsidR="00091B5C" w:rsidRPr="00941F08" w:rsidTr="0073591C">
        <w:tc>
          <w:tcPr>
            <w:tcW w:w="2269" w:type="dxa"/>
          </w:tcPr>
          <w:p w:rsidR="00091B5C" w:rsidRPr="00941F08" w:rsidRDefault="00091B5C" w:rsidP="00E5507F">
            <w:pPr>
              <w:spacing w:before="120" w:after="120" w:line="276" w:lineRule="auto"/>
            </w:pPr>
            <w:r w:rsidRPr="00941F08">
              <w:t>Eligibility:</w:t>
            </w:r>
          </w:p>
        </w:tc>
        <w:tc>
          <w:tcPr>
            <w:tcW w:w="7371" w:type="dxa"/>
          </w:tcPr>
          <w:p w:rsidR="00C75438" w:rsidRPr="00941F08" w:rsidRDefault="00091B5C" w:rsidP="00E5507F">
            <w:pPr>
              <w:spacing w:before="120" w:after="120" w:line="276" w:lineRule="auto"/>
              <w:rPr>
                <w:rFonts w:ascii="Calibri" w:eastAsia="Calibri" w:hAnsi="Calibri" w:cs="Calibri"/>
                <w:position w:val="1"/>
              </w:rPr>
            </w:pPr>
            <w:r w:rsidRPr="00941F08">
              <w:t>This tournament</w:t>
            </w:r>
            <w:r w:rsidR="006E1275">
              <w:t xml:space="preserve"> </w:t>
            </w:r>
            <w:r w:rsidRPr="006E149D">
              <w:rPr>
                <w:noProof/>
              </w:rPr>
              <w:t>is res</w:t>
            </w:r>
            <w:r w:rsidR="00243E4E" w:rsidRPr="006E149D">
              <w:rPr>
                <w:noProof/>
              </w:rPr>
              <w:t>tr</w:t>
            </w:r>
            <w:r w:rsidRPr="006E149D">
              <w:rPr>
                <w:noProof/>
              </w:rPr>
              <w:t>icted</w:t>
            </w:r>
            <w:r w:rsidRPr="00941F08">
              <w:t xml:space="preserve"> </w:t>
            </w:r>
            <w:r w:rsidR="00920BDD" w:rsidRPr="00941F08">
              <w:t xml:space="preserve">to </w:t>
            </w:r>
            <w:r w:rsidRPr="00941F08">
              <w:t>UAE Residence Visa</w:t>
            </w:r>
            <w:r w:rsidR="005E2F0E" w:rsidRPr="00941F08">
              <w:t xml:space="preserve"> holders</w:t>
            </w:r>
            <w:r w:rsidRPr="00941F08">
              <w:t xml:space="preserve">. Valid </w:t>
            </w:r>
            <w:r w:rsidRPr="00941F08">
              <w:rPr>
                <w:rFonts w:ascii="Calibri" w:eastAsia="Calibri" w:hAnsi="Calibri" w:cs="Calibri"/>
                <w:position w:val="1"/>
              </w:rPr>
              <w:t xml:space="preserve">Emirates ID or Passport </w:t>
            </w:r>
            <w:r w:rsidR="00BA7581" w:rsidRPr="00941F08">
              <w:rPr>
                <w:rFonts w:ascii="Calibri" w:eastAsia="Calibri" w:hAnsi="Calibri" w:cs="Calibri"/>
                <w:position w:val="1"/>
              </w:rPr>
              <w:t xml:space="preserve">copy </w:t>
            </w:r>
            <w:r w:rsidRPr="00941F08">
              <w:rPr>
                <w:rFonts w:ascii="Calibri" w:eastAsia="Calibri" w:hAnsi="Calibri" w:cs="Calibri"/>
                <w:position w:val="1"/>
              </w:rPr>
              <w:t xml:space="preserve">with visa page </w:t>
            </w:r>
            <w:r w:rsidR="00BA7581" w:rsidRPr="00941F08">
              <w:rPr>
                <w:rFonts w:ascii="Calibri" w:eastAsia="Calibri" w:hAnsi="Calibri" w:cs="Calibri"/>
                <w:position w:val="1"/>
              </w:rPr>
              <w:t xml:space="preserve">to </w:t>
            </w:r>
            <w:r w:rsidR="003D621E" w:rsidRPr="00941F08">
              <w:rPr>
                <w:rFonts w:ascii="Calibri" w:eastAsia="Calibri" w:hAnsi="Calibri" w:cs="Calibri"/>
                <w:noProof/>
                <w:position w:val="1"/>
              </w:rPr>
              <w:t>must be</w:t>
            </w:r>
            <w:r w:rsidR="005E2F0E" w:rsidRPr="00941F08">
              <w:rPr>
                <w:rFonts w:ascii="Calibri" w:eastAsia="Calibri" w:hAnsi="Calibri" w:cs="Calibri"/>
                <w:position w:val="1"/>
              </w:rPr>
              <w:t xml:space="preserve"> </w:t>
            </w:r>
            <w:r w:rsidR="00412967" w:rsidRPr="00941F08">
              <w:rPr>
                <w:rFonts w:ascii="Calibri" w:eastAsia="Calibri" w:hAnsi="Calibri" w:cs="Calibri"/>
                <w:position w:val="1"/>
              </w:rPr>
              <w:t xml:space="preserve">for entry. </w:t>
            </w:r>
          </w:p>
          <w:p w:rsidR="00D71688" w:rsidRPr="00941F08" w:rsidRDefault="00D71688" w:rsidP="00E5507F">
            <w:pPr>
              <w:spacing w:before="120" w:after="120" w:line="276" w:lineRule="auto"/>
              <w:rPr>
                <w:rFonts w:ascii="Calibri" w:eastAsia="Calibri" w:hAnsi="Calibri" w:cs="Calibri"/>
                <w:position w:val="1"/>
              </w:rPr>
            </w:pP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>(</w:t>
            </w:r>
            <w:r w:rsidR="00EA7234">
              <w:rPr>
                <w:rFonts w:ascii="Calibri" w:eastAsia="Calibri" w:hAnsi="Calibri" w:cs="Calibri"/>
                <w:position w:val="1"/>
                <w:highlight w:val="yellow"/>
              </w:rPr>
              <w:t>M</w:t>
            </w: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 xml:space="preserve">andatory for Ranking </w:t>
            </w:r>
            <w:r w:rsidR="00537D6C">
              <w:rPr>
                <w:rFonts w:ascii="Calibri" w:eastAsia="Calibri" w:hAnsi="Calibri" w:cs="Calibri"/>
                <w:position w:val="1"/>
                <w:highlight w:val="yellow"/>
              </w:rPr>
              <w:t>Tournaments</w:t>
            </w:r>
            <w:r w:rsidR="00CF74B9">
              <w:rPr>
                <w:rFonts w:ascii="Calibri" w:eastAsia="Calibri" w:hAnsi="Calibri" w:cs="Calibri"/>
                <w:position w:val="1"/>
                <w:highlight w:val="yellow"/>
              </w:rPr>
              <w:t xml:space="preserve"> sanctioned by UAE TTBA</w:t>
            </w: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>)</w:t>
            </w:r>
          </w:p>
        </w:tc>
      </w:tr>
      <w:tr w:rsidR="00E800AD" w:rsidRPr="00941F08" w:rsidTr="0073591C">
        <w:tc>
          <w:tcPr>
            <w:tcW w:w="2269" w:type="dxa"/>
          </w:tcPr>
          <w:p w:rsidR="00E800AD" w:rsidRPr="00941F08" w:rsidRDefault="00E800AD" w:rsidP="00E5507F">
            <w:pPr>
              <w:spacing w:before="120" w:after="120" w:line="276" w:lineRule="auto"/>
            </w:pPr>
            <w:r w:rsidRPr="00941F08">
              <w:rPr>
                <w:rFonts w:ascii="Calibri" w:eastAsia="Calibri" w:hAnsi="Calibri" w:cs="Calibri"/>
                <w:position w:val="1"/>
              </w:rPr>
              <w:t xml:space="preserve">Maximum Entries: </w:t>
            </w:r>
          </w:p>
        </w:tc>
        <w:tc>
          <w:tcPr>
            <w:tcW w:w="7371" w:type="dxa"/>
          </w:tcPr>
          <w:p w:rsidR="003D621E" w:rsidRPr="00941F08" w:rsidRDefault="00652C75" w:rsidP="00E5507F">
            <w:pPr>
              <w:spacing w:before="120" w:after="120" w:line="276" w:lineRule="auto"/>
            </w:pPr>
            <w:r w:rsidRPr="00941F08">
              <w:t xml:space="preserve">A Player </w:t>
            </w:r>
            <w:r w:rsidRPr="00EF7A7E">
              <w:rPr>
                <w:noProof/>
              </w:rPr>
              <w:t>can</w:t>
            </w:r>
            <w:r w:rsidR="00EF7A7E">
              <w:rPr>
                <w:noProof/>
              </w:rPr>
              <w:t>no</w:t>
            </w:r>
            <w:r w:rsidRPr="00EF7A7E">
              <w:rPr>
                <w:noProof/>
              </w:rPr>
              <w:t>t</w:t>
            </w:r>
            <w:r w:rsidRPr="00941F08">
              <w:t xml:space="preserve"> participate in more than </w:t>
            </w:r>
            <w:r w:rsidR="00037B13" w:rsidRPr="00941F08">
              <w:t>______</w:t>
            </w:r>
            <w:r w:rsidRPr="00941F08">
              <w:t xml:space="preserve"> </w:t>
            </w:r>
            <w:r w:rsidR="00775042" w:rsidRPr="00941F08">
              <w:rPr>
                <w:highlight w:val="yellow"/>
              </w:rPr>
              <w:t>(preferably three)</w:t>
            </w:r>
            <w:r w:rsidR="00775042" w:rsidRPr="00941F08">
              <w:t xml:space="preserve"> </w:t>
            </w:r>
            <w:r w:rsidRPr="00941F08">
              <w:t>events in</w:t>
            </w:r>
            <w:r w:rsidR="003D621E" w:rsidRPr="00941F08">
              <w:t xml:space="preserve"> the</w:t>
            </w:r>
            <w:r w:rsidRPr="00941F08">
              <w:t xml:space="preserve"> </w:t>
            </w:r>
            <w:r w:rsidRPr="00941F08">
              <w:rPr>
                <w:noProof/>
              </w:rPr>
              <w:t>tournament</w:t>
            </w:r>
            <w:r w:rsidRPr="00941F08">
              <w:t xml:space="preserve">. </w:t>
            </w:r>
          </w:p>
          <w:p w:rsidR="00585B30" w:rsidRPr="00941F08" w:rsidRDefault="00585B30" w:rsidP="00E5507F">
            <w:pPr>
              <w:spacing w:before="120" w:after="120" w:line="276" w:lineRule="auto"/>
              <w:rPr>
                <w:rFonts w:ascii="Calibri" w:eastAsia="Calibri" w:hAnsi="Calibri" w:cs="Calibri"/>
                <w:position w:val="1"/>
                <w:highlight w:val="yellow"/>
              </w:rPr>
            </w:pP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>Do you have any other entry restrictions?</w:t>
            </w:r>
            <w:r w:rsidR="00024901" w:rsidRPr="00941F08">
              <w:rPr>
                <w:rFonts w:ascii="Calibri" w:eastAsia="Calibri" w:hAnsi="Calibri" w:cs="Calibri"/>
                <w:position w:val="1"/>
                <w:highlight w:val="yellow"/>
              </w:rPr>
              <w:t xml:space="preserve"> </w:t>
            </w:r>
            <w:r w:rsidR="00024901" w:rsidRPr="006E149D">
              <w:rPr>
                <w:rFonts w:ascii="Calibri" w:eastAsia="Calibri" w:hAnsi="Calibri" w:cs="Calibri"/>
                <w:noProof/>
                <w:position w:val="1"/>
                <w:highlight w:val="yellow"/>
              </w:rPr>
              <w:t>If so, mention below.</w:t>
            </w:r>
            <w:r w:rsidR="00024901" w:rsidRPr="00941F08">
              <w:rPr>
                <w:rFonts w:ascii="Calibri" w:eastAsia="Calibri" w:hAnsi="Calibri" w:cs="Calibri"/>
                <w:position w:val="1"/>
                <w:highlight w:val="yellow"/>
              </w:rPr>
              <w:t xml:space="preserve"> </w:t>
            </w:r>
          </w:p>
          <w:p w:rsidR="00585B30" w:rsidRPr="00941F08" w:rsidRDefault="00585B30" w:rsidP="00585B30">
            <w:pPr>
              <w:pStyle w:val="ListParagraph"/>
              <w:numPr>
                <w:ilvl w:val="0"/>
                <w:numId w:val="1"/>
              </w:numPr>
              <w:spacing w:before="120" w:after="120" w:line="276" w:lineRule="auto"/>
              <w:rPr>
                <w:highlight w:val="yellow"/>
              </w:rPr>
            </w:pPr>
            <w:r w:rsidRPr="00941F08">
              <w:rPr>
                <w:highlight w:val="yellow"/>
              </w:rPr>
              <w:t xml:space="preserve">Say, only one </w:t>
            </w:r>
            <w:r w:rsidR="00EF7A7E" w:rsidRPr="00EF7A7E">
              <w:rPr>
                <w:noProof/>
                <w:highlight w:val="yellow"/>
              </w:rPr>
              <w:t>D</w:t>
            </w:r>
            <w:r w:rsidRPr="00EF7A7E">
              <w:rPr>
                <w:noProof/>
                <w:highlight w:val="yellow"/>
              </w:rPr>
              <w:t>oubles</w:t>
            </w:r>
            <w:r w:rsidRPr="00941F08">
              <w:rPr>
                <w:highlight w:val="yellow"/>
              </w:rPr>
              <w:t xml:space="preserve"> and two </w:t>
            </w:r>
            <w:r w:rsidR="00EF7A7E">
              <w:rPr>
                <w:highlight w:val="yellow"/>
              </w:rPr>
              <w:t>S</w:t>
            </w:r>
            <w:r w:rsidRPr="00941F08">
              <w:rPr>
                <w:highlight w:val="yellow"/>
              </w:rPr>
              <w:t xml:space="preserve">ingles. </w:t>
            </w:r>
          </w:p>
          <w:p w:rsidR="00707396" w:rsidRPr="00941F08" w:rsidRDefault="00707396" w:rsidP="00585B30">
            <w:pPr>
              <w:pStyle w:val="ListParagraph"/>
              <w:numPr>
                <w:ilvl w:val="0"/>
                <w:numId w:val="1"/>
              </w:numPr>
              <w:spacing w:before="120" w:after="120" w:line="276" w:lineRule="auto"/>
            </w:pP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 xml:space="preserve">Are you </w:t>
            </w:r>
            <w:r w:rsidR="00A925A1" w:rsidRPr="00941F08">
              <w:rPr>
                <w:rFonts w:ascii="Calibri" w:eastAsia="Calibri" w:hAnsi="Calibri" w:cs="Calibri"/>
                <w:position w:val="1"/>
                <w:highlight w:val="yellow"/>
              </w:rPr>
              <w:t>limiting the number of entries per e</w:t>
            </w: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>vent? – Say first 32 entries or something like that?</w:t>
            </w:r>
            <w:r w:rsidRPr="00941F08">
              <w:rPr>
                <w:rFonts w:ascii="Calibri" w:eastAsia="Calibri" w:hAnsi="Calibri" w:cs="Calibri"/>
                <w:position w:val="1"/>
              </w:rPr>
              <w:t xml:space="preserve">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Entries closing date:</w:t>
            </w:r>
          </w:p>
        </w:tc>
        <w:tc>
          <w:tcPr>
            <w:tcW w:w="7371" w:type="dxa"/>
          </w:tcPr>
          <w:p w:rsidR="001C241C" w:rsidRDefault="00B70BB8" w:rsidP="009B0062">
            <w:pPr>
              <w:spacing w:before="120" w:after="120" w:line="276" w:lineRule="auto"/>
              <w:rPr>
                <w:noProof/>
              </w:rPr>
            </w:pPr>
            <w:r w:rsidRPr="00544EDD">
              <w:rPr>
                <w:noProof/>
              </w:rPr>
              <w:t>6</w:t>
            </w:r>
            <w:r w:rsidRPr="00544EDD">
              <w:rPr>
                <w:noProof/>
                <w:vertAlign w:val="superscript"/>
              </w:rPr>
              <w:t>th</w:t>
            </w:r>
            <w:r w:rsidRPr="00544EDD">
              <w:rPr>
                <w:noProof/>
              </w:rPr>
              <w:t xml:space="preserve"> </w:t>
            </w:r>
            <w:r w:rsidR="00F66735" w:rsidRPr="00544EDD">
              <w:rPr>
                <w:noProof/>
              </w:rPr>
              <w:t xml:space="preserve">January </w:t>
            </w:r>
            <w:r w:rsidR="00052FE9" w:rsidRPr="00544EDD">
              <w:rPr>
                <w:noProof/>
              </w:rPr>
              <w:t>201</w:t>
            </w:r>
            <w:r w:rsidR="00F66735" w:rsidRPr="00544EDD">
              <w:rPr>
                <w:noProof/>
              </w:rPr>
              <w:t>8</w:t>
            </w:r>
            <w:r w:rsidR="00052FE9" w:rsidRPr="00544EDD">
              <w:rPr>
                <w:noProof/>
              </w:rPr>
              <w:t xml:space="preserve"> – 11:5</w:t>
            </w:r>
            <w:r w:rsidR="007537CC" w:rsidRPr="00544EDD">
              <w:rPr>
                <w:noProof/>
              </w:rPr>
              <w:t>9</w:t>
            </w:r>
            <w:r w:rsidR="00D611DA" w:rsidRPr="00544EDD">
              <w:rPr>
                <w:noProof/>
              </w:rPr>
              <w:t xml:space="preserve"> </w:t>
            </w:r>
            <w:r w:rsidR="009B0062" w:rsidRPr="00544EDD">
              <w:rPr>
                <w:noProof/>
              </w:rPr>
              <w:t>pm</w:t>
            </w:r>
            <w:r w:rsidR="00AC1E35" w:rsidRPr="00544EDD">
              <w:rPr>
                <w:noProof/>
              </w:rPr>
              <w:t>.</w:t>
            </w:r>
            <w:r w:rsidR="00AC1E35" w:rsidRPr="00941F08">
              <w:rPr>
                <w:noProof/>
              </w:rPr>
              <w:t xml:space="preserve"> </w:t>
            </w:r>
          </w:p>
          <w:p w:rsidR="007537CC" w:rsidRPr="00941F08" w:rsidRDefault="009A6AFF" w:rsidP="009B0062">
            <w:pPr>
              <w:spacing w:before="120" w:after="120" w:line="276" w:lineRule="auto"/>
            </w:pPr>
            <w:r w:rsidRPr="00941F08">
              <w:rPr>
                <w:noProof/>
                <w:highlight w:val="yellow"/>
              </w:rPr>
              <w:t>(</w:t>
            </w:r>
            <w:r w:rsidR="003E7A35">
              <w:rPr>
                <w:noProof/>
                <w:highlight w:val="yellow"/>
              </w:rPr>
              <w:t>~</w:t>
            </w:r>
            <w:r w:rsidR="00367496">
              <w:rPr>
                <w:noProof/>
                <w:highlight w:val="yellow"/>
              </w:rPr>
              <w:t>12-14 days before the tournament start, for 2018</w:t>
            </w:r>
            <w:r w:rsidRPr="00941F08">
              <w:rPr>
                <w:noProof/>
                <w:highlight w:val="yellow"/>
              </w:rPr>
              <w:t>)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Entry fees:</w:t>
            </w:r>
          </w:p>
        </w:tc>
        <w:tc>
          <w:tcPr>
            <w:tcW w:w="7371" w:type="dxa"/>
          </w:tcPr>
          <w:p w:rsidR="002C122D" w:rsidRPr="00941F08" w:rsidRDefault="002C122D" w:rsidP="00E5507F">
            <w:pPr>
              <w:spacing w:before="120" w:after="120" w:line="276" w:lineRule="auto"/>
              <w:rPr>
                <w:highlight w:val="yellow"/>
              </w:rPr>
            </w:pPr>
            <w:r w:rsidRPr="009653DA">
              <w:rPr>
                <w:noProof/>
                <w:highlight w:val="yellow"/>
              </w:rPr>
              <w:t>Entry fees if any?</w:t>
            </w:r>
            <w:r w:rsidRPr="00941F08">
              <w:rPr>
                <w:highlight w:val="yellow"/>
              </w:rPr>
              <w:t xml:space="preserve"> </w:t>
            </w:r>
            <w:r w:rsidR="00A341DF">
              <w:rPr>
                <w:highlight w:val="yellow"/>
              </w:rPr>
              <w:t>(Example below)</w:t>
            </w:r>
          </w:p>
          <w:p w:rsidR="00E5507F" w:rsidRPr="00941F08" w:rsidRDefault="003F40A9" w:rsidP="00E5507F">
            <w:pPr>
              <w:spacing w:before="120" w:after="120" w:line="276" w:lineRule="auto"/>
            </w:pPr>
            <w:r w:rsidRPr="00941F08">
              <w:t>Singles events: AED 50</w:t>
            </w:r>
            <w:r w:rsidR="009C2479" w:rsidRPr="00941F08">
              <w:t xml:space="preserve"> per person</w:t>
            </w:r>
            <w:r w:rsidRPr="00941F08">
              <w:t xml:space="preserve">, Doubles Events: AED 100 per </w:t>
            </w:r>
            <w:r w:rsidR="0006765E" w:rsidRPr="00941F08">
              <w:t>team</w:t>
            </w:r>
            <w:r w:rsidR="005F4BB9" w:rsidRPr="00941F08">
              <w:t>. P</w:t>
            </w:r>
            <w:r w:rsidR="006037E6" w:rsidRPr="00941F08">
              <w:t>ayable via</w:t>
            </w:r>
            <w:r w:rsidR="005F4BB9" w:rsidRPr="00941F08">
              <w:t>: -</w:t>
            </w:r>
          </w:p>
          <w:p w:rsidR="005F4BB9" w:rsidRPr="00941F08" w:rsidRDefault="00222775" w:rsidP="005F4BB9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</w:pPr>
            <w:r w:rsidRPr="00941F08">
              <w:t>R</w:t>
            </w:r>
            <w:r w:rsidR="005F4BB9" w:rsidRPr="00941F08">
              <w:t>egistration desk</w:t>
            </w:r>
            <w:r w:rsidRPr="00941F08">
              <w:t xml:space="preserve"> at the tournament venue</w:t>
            </w:r>
            <w:r w:rsidR="00DC16AA" w:rsidRPr="00941F08">
              <w:t>.</w:t>
            </w:r>
          </w:p>
          <w:p w:rsidR="005F4BB9" w:rsidRPr="00941F08" w:rsidRDefault="00F9673E" w:rsidP="005F4BB9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</w:pPr>
            <w:r w:rsidRPr="00F9673E">
              <w:rPr>
                <w:noProof/>
              </w:rPr>
              <w:t>I</w:t>
            </w:r>
            <w:r>
              <w:rPr>
                <w:noProof/>
              </w:rPr>
              <w:t xml:space="preserve">t is possible to do </w:t>
            </w:r>
            <w:r w:rsidR="005F4BB9" w:rsidRPr="00F9673E">
              <w:rPr>
                <w:noProof/>
              </w:rPr>
              <w:t>Online Payment</w:t>
            </w:r>
            <w:r w:rsidR="005F4BB9" w:rsidRPr="00941F08">
              <w:t xml:space="preserve"> </w:t>
            </w:r>
            <w:r>
              <w:t xml:space="preserve">from </w:t>
            </w:r>
            <w:r w:rsidR="005F4BB9" w:rsidRPr="00941F08">
              <w:t>the online entry link below. *</w:t>
            </w:r>
          </w:p>
          <w:p w:rsidR="00632351" w:rsidRPr="00941F08" w:rsidRDefault="005F4BB9" w:rsidP="00E5507F">
            <w:pPr>
              <w:spacing w:before="120" w:after="120" w:line="276" w:lineRule="auto"/>
              <w:rPr>
                <w:highlight w:val="yellow"/>
              </w:rPr>
            </w:pPr>
            <w:r w:rsidRPr="006E149D">
              <w:rPr>
                <w:noProof/>
                <w:highlight w:val="yellow"/>
              </w:rPr>
              <w:t xml:space="preserve">* </w:t>
            </w:r>
            <w:r w:rsidR="006E149D">
              <w:rPr>
                <w:noProof/>
                <w:highlight w:val="yellow"/>
              </w:rPr>
              <w:t xml:space="preserve">Online Payment </w:t>
            </w:r>
            <w:r w:rsidR="009653DA">
              <w:rPr>
                <w:noProof/>
                <w:highlight w:val="yellow"/>
              </w:rPr>
              <w:t>of Reg. fees</w:t>
            </w:r>
            <w:r w:rsidR="006E149D">
              <w:rPr>
                <w:noProof/>
                <w:highlight w:val="yellow"/>
              </w:rPr>
              <w:t xml:space="preserve"> </w:t>
            </w:r>
            <w:r w:rsidR="001160F9" w:rsidRPr="00941F08">
              <w:rPr>
                <w:highlight w:val="yellow"/>
              </w:rPr>
              <w:t>via PayPal account (needs a PayPal Business/ premium account)</w:t>
            </w:r>
            <w:r w:rsidR="006E149D">
              <w:rPr>
                <w:highlight w:val="yellow"/>
              </w:rPr>
              <w:t xml:space="preserve">. </w:t>
            </w:r>
            <w:r w:rsidR="00616C5A" w:rsidRPr="00941F08">
              <w:rPr>
                <w:highlight w:val="yellow"/>
              </w:rPr>
              <w:t>Euro</w:t>
            </w:r>
            <w:r w:rsidR="00B978D4" w:rsidRPr="00941F08">
              <w:rPr>
                <w:highlight w:val="yellow"/>
              </w:rPr>
              <w:t xml:space="preserve"> 27 fees per tournament and </w:t>
            </w:r>
            <w:r w:rsidR="00CA1AFE" w:rsidRPr="00941F08">
              <w:rPr>
                <w:highlight w:val="yellow"/>
              </w:rPr>
              <w:t xml:space="preserve">the </w:t>
            </w:r>
            <w:r w:rsidR="00616C5A" w:rsidRPr="00941F08">
              <w:rPr>
                <w:highlight w:val="yellow"/>
              </w:rPr>
              <w:t xml:space="preserve">entry fee </w:t>
            </w:r>
            <w:r w:rsidR="00CA1AFE" w:rsidRPr="00941F08">
              <w:rPr>
                <w:highlight w:val="yellow"/>
              </w:rPr>
              <w:t xml:space="preserve">can </w:t>
            </w:r>
            <w:r w:rsidR="00CA1AFE" w:rsidRPr="009653DA">
              <w:rPr>
                <w:noProof/>
                <w:highlight w:val="yellow"/>
              </w:rPr>
              <w:t>be set</w:t>
            </w:r>
            <w:r w:rsidR="00CA1AFE" w:rsidRPr="00941F08">
              <w:rPr>
                <w:highlight w:val="yellow"/>
              </w:rPr>
              <w:t xml:space="preserve"> as </w:t>
            </w:r>
            <w:r w:rsidR="00E91C15" w:rsidRPr="00941F08">
              <w:rPr>
                <w:highlight w:val="yellow"/>
              </w:rPr>
              <w:t xml:space="preserve">14.5 USD for AED 50 and </w:t>
            </w:r>
            <w:r w:rsidR="0094256E" w:rsidRPr="00941F08">
              <w:rPr>
                <w:highlight w:val="yellow"/>
              </w:rPr>
              <w:t>29USD for 100 AED</w:t>
            </w:r>
            <w:r w:rsidR="00C7340A" w:rsidRPr="00941F08">
              <w:rPr>
                <w:highlight w:val="yellow"/>
              </w:rPr>
              <w:t xml:space="preserve"> including PayPal Charges. </w:t>
            </w:r>
            <w:r w:rsidR="001E3593" w:rsidRPr="00941F08">
              <w:rPr>
                <w:highlight w:val="yellow"/>
              </w:rPr>
              <w:t>R</w:t>
            </w:r>
            <w:r w:rsidR="00616C5A" w:rsidRPr="00941F08">
              <w:rPr>
                <w:highlight w:val="yellow"/>
              </w:rPr>
              <w:t xml:space="preserve">efunds </w:t>
            </w:r>
            <w:r w:rsidR="00A7317A" w:rsidRPr="00941F08">
              <w:rPr>
                <w:highlight w:val="yellow"/>
              </w:rPr>
              <w:t>must</w:t>
            </w:r>
            <w:r w:rsidR="00616C5A" w:rsidRPr="00941F08">
              <w:rPr>
                <w:highlight w:val="yellow"/>
              </w:rPr>
              <w:t xml:space="preserve"> be done by the organizer’s PayPal account to </w:t>
            </w:r>
            <w:r w:rsidR="00447FA6" w:rsidRPr="00941F08">
              <w:rPr>
                <w:highlight w:val="yellow"/>
              </w:rPr>
              <w:t xml:space="preserve">the player directly. </w:t>
            </w:r>
          </w:p>
        </w:tc>
      </w:tr>
      <w:tr w:rsidR="0092179E" w:rsidRPr="00941F08" w:rsidTr="0073591C">
        <w:tc>
          <w:tcPr>
            <w:tcW w:w="2269" w:type="dxa"/>
          </w:tcPr>
          <w:p w:rsidR="0092179E" w:rsidRPr="00941F08" w:rsidRDefault="0092179E" w:rsidP="00E5507F">
            <w:pPr>
              <w:spacing w:before="120" w:after="120" w:line="276" w:lineRule="auto"/>
            </w:pPr>
            <w:r w:rsidRPr="00941F08">
              <w:t>Online Entry</w:t>
            </w:r>
            <w:r w:rsidR="00F622EB">
              <w:t>:</w:t>
            </w:r>
          </w:p>
        </w:tc>
        <w:tc>
          <w:tcPr>
            <w:tcW w:w="7371" w:type="dxa"/>
          </w:tcPr>
          <w:p w:rsidR="0092179E" w:rsidRPr="00941F08" w:rsidRDefault="00900584" w:rsidP="00E5507F">
            <w:pPr>
              <w:spacing w:before="120" w:after="120" w:line="276" w:lineRule="auto"/>
              <w:rPr>
                <w:highlight w:val="yellow"/>
              </w:rPr>
            </w:pPr>
            <w:r>
              <w:rPr>
                <w:b/>
              </w:rPr>
              <w:t xml:space="preserve">Online Entry </w:t>
            </w:r>
            <w:r w:rsidR="00A7317A" w:rsidRPr="00941F08">
              <w:rPr>
                <w:b/>
              </w:rPr>
              <w:t>Link:</w:t>
            </w:r>
            <w:r w:rsidR="00A7317A" w:rsidRPr="00941F08">
              <w:t xml:space="preserve">  </w:t>
            </w:r>
            <w:r w:rsidR="0092179E" w:rsidRPr="00941F08">
              <w:rPr>
                <w:highlight w:val="yellow"/>
              </w:rPr>
              <w:t xml:space="preserve">Once the tournament is </w:t>
            </w:r>
            <w:r w:rsidR="0092179E" w:rsidRPr="00941F08">
              <w:rPr>
                <w:noProof/>
                <w:highlight w:val="yellow"/>
              </w:rPr>
              <w:t>set</w:t>
            </w:r>
            <w:r w:rsidR="00D611DA" w:rsidRPr="00941F08">
              <w:rPr>
                <w:noProof/>
                <w:highlight w:val="yellow"/>
              </w:rPr>
              <w:t xml:space="preserve"> </w:t>
            </w:r>
            <w:r w:rsidR="0092179E" w:rsidRPr="00941F08">
              <w:rPr>
                <w:noProof/>
                <w:highlight w:val="yellow"/>
              </w:rPr>
              <w:t>up</w:t>
            </w:r>
            <w:r w:rsidR="00ED6D36">
              <w:rPr>
                <w:noProof/>
                <w:highlight w:val="yellow"/>
              </w:rPr>
              <w:t xml:space="preserve"> online</w:t>
            </w:r>
            <w:r w:rsidR="007B0482">
              <w:rPr>
                <w:noProof/>
                <w:highlight w:val="yellow"/>
              </w:rPr>
              <w:t>,</w:t>
            </w:r>
            <w:r w:rsidR="004D7722" w:rsidRPr="00941F08">
              <w:rPr>
                <w:noProof/>
                <w:highlight w:val="yellow"/>
              </w:rPr>
              <w:t xml:space="preserve"> </w:t>
            </w:r>
            <w:r w:rsidR="0092179E" w:rsidRPr="00941F08">
              <w:rPr>
                <w:highlight w:val="yellow"/>
              </w:rPr>
              <w:t>insert the link here</w:t>
            </w:r>
          </w:p>
          <w:p w:rsidR="00C75438" w:rsidRPr="00941F08" w:rsidRDefault="00D51347" w:rsidP="00E5507F">
            <w:pPr>
              <w:spacing w:before="120" w:after="120" w:line="276" w:lineRule="auto"/>
            </w:pPr>
            <w:r w:rsidRPr="00941F08">
              <w:t>Instruction to</w:t>
            </w:r>
            <w:r w:rsidR="00C75438" w:rsidRPr="00941F08">
              <w:t xml:space="preserve"> the players</w:t>
            </w:r>
            <w:r w:rsidR="008F3D49" w:rsidRPr="00941F08">
              <w:t xml:space="preserve"> </w:t>
            </w:r>
            <w:r w:rsidRPr="00941F08">
              <w:t>availing online entry</w:t>
            </w:r>
            <w:r w:rsidR="00C75438" w:rsidRPr="00941F08">
              <w:t xml:space="preserve">: - </w:t>
            </w:r>
          </w:p>
          <w:p w:rsidR="00976EBC" w:rsidRDefault="00C75438" w:rsidP="00E5507F">
            <w:pPr>
              <w:spacing w:before="120" w:after="120" w:line="276" w:lineRule="auto"/>
            </w:pPr>
            <w:r w:rsidRPr="00941F08">
              <w:t>Member ID under “</w:t>
            </w:r>
            <w:r w:rsidRPr="009653DA">
              <w:rPr>
                <w:noProof/>
              </w:rPr>
              <w:t>Sport</w:t>
            </w:r>
            <w:r w:rsidRPr="00941F08">
              <w:t xml:space="preserve"> Details” of a player’s Tournament Profile must be the valid Emirates ID (format 784-2009-1234567-8). </w:t>
            </w:r>
            <w:r w:rsidR="009D5216" w:rsidRPr="00941F08">
              <w:t xml:space="preserve">The </w:t>
            </w:r>
            <w:r w:rsidR="0054790E" w:rsidRPr="00941F08">
              <w:t>EID</w:t>
            </w:r>
            <w:r w:rsidR="009D5216" w:rsidRPr="00941F08">
              <w:t xml:space="preserve"> must be presented to the Registration Desk on the tournament day for validation. </w:t>
            </w:r>
          </w:p>
          <w:p w:rsidR="008F3D49" w:rsidRPr="00976EBC" w:rsidRDefault="00896045" w:rsidP="00E5507F">
            <w:pPr>
              <w:spacing w:before="120" w:after="120" w:line="276" w:lineRule="auto"/>
            </w:pPr>
            <w:r>
              <w:rPr>
                <w:highlight w:val="yellow"/>
              </w:rPr>
              <w:t xml:space="preserve">Note: </w:t>
            </w:r>
            <w:r w:rsidR="00CA1510">
              <w:rPr>
                <w:highlight w:val="yellow"/>
              </w:rPr>
              <w:t xml:space="preserve">The option </w:t>
            </w:r>
            <w:r w:rsidR="00CA6AD8" w:rsidRPr="00941F08">
              <w:rPr>
                <w:highlight w:val="yellow"/>
              </w:rPr>
              <w:t xml:space="preserve">to select “Unavailable date/ time” while doing the online </w:t>
            </w:r>
            <w:r w:rsidR="00F6011F" w:rsidRPr="00941F08">
              <w:rPr>
                <w:highlight w:val="yellow"/>
              </w:rPr>
              <w:t>entry</w:t>
            </w:r>
            <w:r w:rsidR="00F6011F">
              <w:rPr>
                <w:highlight w:val="yellow"/>
              </w:rPr>
              <w:t xml:space="preserve">, </w:t>
            </w:r>
            <w:r w:rsidR="00F6011F" w:rsidRPr="00941F08">
              <w:rPr>
                <w:highlight w:val="yellow"/>
              </w:rPr>
              <w:t>would</w:t>
            </w:r>
            <w:r w:rsidR="000B3715" w:rsidRPr="00941F08">
              <w:rPr>
                <w:highlight w:val="yellow"/>
              </w:rPr>
              <w:t xml:space="preserve"> be </w:t>
            </w:r>
            <w:r w:rsidR="005454E4" w:rsidRPr="00941F08">
              <w:rPr>
                <w:highlight w:val="yellow"/>
              </w:rPr>
              <w:t>useful</w:t>
            </w:r>
            <w:r w:rsidR="000B3715" w:rsidRPr="00941F08">
              <w:rPr>
                <w:highlight w:val="yellow"/>
              </w:rPr>
              <w:t xml:space="preserve"> for players from </w:t>
            </w:r>
            <w:r w:rsidR="00AC1E35" w:rsidRPr="00941F08">
              <w:rPr>
                <w:highlight w:val="yellow"/>
              </w:rPr>
              <w:t>other</w:t>
            </w:r>
            <w:r w:rsidR="000B3715" w:rsidRPr="00941F08">
              <w:rPr>
                <w:highlight w:val="yellow"/>
              </w:rPr>
              <w:t xml:space="preserve"> </w:t>
            </w:r>
            <w:r w:rsidR="00F6011F">
              <w:rPr>
                <w:highlight w:val="yellow"/>
              </w:rPr>
              <w:t>Emirates</w:t>
            </w:r>
            <w:r w:rsidR="00BB0E5A">
              <w:rPr>
                <w:highlight w:val="yellow"/>
              </w:rPr>
              <w:t xml:space="preserve">. </w:t>
            </w:r>
            <w:r w:rsidR="00831326">
              <w:rPr>
                <w:highlight w:val="yellow"/>
              </w:rPr>
              <w:t xml:space="preserve"> </w:t>
            </w:r>
            <w:r w:rsidR="0015192B">
              <w:rPr>
                <w:highlight w:val="yellow"/>
              </w:rPr>
              <w:t xml:space="preserve">However, this is optional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B94716" w:rsidP="00E5507F">
            <w:pPr>
              <w:spacing w:before="120" w:after="120" w:line="276" w:lineRule="auto"/>
            </w:pPr>
            <w:r w:rsidRPr="00941F08">
              <w:lastRenderedPageBreak/>
              <w:t xml:space="preserve">Rules and </w:t>
            </w:r>
            <w:r w:rsidR="00E5507F" w:rsidRPr="00941F08">
              <w:t>Regulations:</w:t>
            </w:r>
          </w:p>
        </w:tc>
        <w:tc>
          <w:tcPr>
            <w:tcW w:w="7371" w:type="dxa"/>
          </w:tcPr>
          <w:p w:rsidR="00E5507F" w:rsidRPr="00941F08" w:rsidRDefault="00B94716" w:rsidP="00FE02D3">
            <w:pPr>
              <w:spacing w:before="120" w:after="120" w:line="276" w:lineRule="auto"/>
            </w:pPr>
            <w:r w:rsidRPr="00941F08">
              <w:t xml:space="preserve">The Event will </w:t>
            </w:r>
            <w:r w:rsidR="009653DA">
              <w:rPr>
                <w:noProof/>
              </w:rPr>
              <w:t>follow</w:t>
            </w:r>
            <w:r w:rsidRPr="00941F08">
              <w:t xml:space="preserve"> the Laws of Badminton</w:t>
            </w:r>
            <w:r w:rsidR="009653DA">
              <w:t xml:space="preserve"> strictly</w:t>
            </w:r>
            <w:r w:rsidR="00FE02D3" w:rsidRPr="00941F08">
              <w:t xml:space="preserve">. </w:t>
            </w:r>
            <w:r w:rsidR="000F768D" w:rsidRPr="00941F08">
              <w:t xml:space="preserve">The General Competition Regulations of BWF </w:t>
            </w:r>
            <w:r w:rsidR="00CA6014" w:rsidRPr="00941F08">
              <w:t xml:space="preserve">and GCR-Players’ Code of Conduct </w:t>
            </w:r>
            <w:r w:rsidR="000F768D" w:rsidRPr="00941F08">
              <w:t xml:space="preserve">shall </w:t>
            </w:r>
            <w:r w:rsidR="00D611DA" w:rsidRPr="00941F08">
              <w:rPr>
                <w:noProof/>
              </w:rPr>
              <w:t>apply</w:t>
            </w:r>
            <w:r w:rsidR="000F768D" w:rsidRPr="00941F08">
              <w:rPr>
                <w:noProof/>
              </w:rPr>
              <w:t xml:space="preserve"> to</w:t>
            </w:r>
            <w:r w:rsidR="00B04A19" w:rsidRPr="00941F08">
              <w:t xml:space="preserve"> the Championship</w:t>
            </w:r>
            <w:r w:rsidR="000F768D" w:rsidRPr="00941F08">
              <w:t xml:space="preserve"> </w:t>
            </w:r>
            <w:r w:rsidR="0085336D" w:rsidRPr="00941F08">
              <w:t xml:space="preserve">to the extent of national </w:t>
            </w:r>
            <w:r w:rsidR="002B582E" w:rsidRPr="00941F08">
              <w:t>tournament requirements</w:t>
            </w:r>
            <w:r w:rsidR="0085336D" w:rsidRPr="00941F08">
              <w:t xml:space="preserve">, </w:t>
            </w:r>
            <w:r w:rsidR="00204610" w:rsidRPr="00941F08">
              <w:t>except</w:t>
            </w:r>
            <w:r w:rsidR="000F768D" w:rsidRPr="00941F08">
              <w:t xml:space="preserve"> for clothing and advertising. In the event of any dispute, the decision of the Tournament Referee will be final.</w:t>
            </w:r>
            <w:r w:rsidR="00A67674">
              <w:t xml:space="preserve">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Scoring System:</w:t>
            </w:r>
            <w:r w:rsidR="001E12F0" w:rsidRPr="00941F08">
              <w:t xml:space="preserve"> </w:t>
            </w:r>
            <w:r w:rsidR="001E12F0" w:rsidRPr="00941F08">
              <w:rPr>
                <w:highlight w:val="yellow"/>
              </w:rPr>
              <w:t>(organizers can choose)</w:t>
            </w:r>
          </w:p>
        </w:tc>
        <w:tc>
          <w:tcPr>
            <w:tcW w:w="7371" w:type="dxa"/>
          </w:tcPr>
          <w:p w:rsidR="00031CD8" w:rsidRPr="00941F08" w:rsidRDefault="00967F92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rPr>
                <w:b/>
                <w:color w:val="FF0000"/>
              </w:rPr>
              <w:t>Option</w:t>
            </w:r>
            <w:r w:rsidR="001B7BA2" w:rsidRPr="00941F08">
              <w:rPr>
                <w:b/>
                <w:color w:val="FF0000"/>
              </w:rPr>
              <w:t xml:space="preserve"> </w:t>
            </w:r>
            <w:r w:rsidR="00A13E7B" w:rsidRPr="00941F08">
              <w:rPr>
                <w:b/>
                <w:color w:val="FF0000"/>
              </w:rPr>
              <w:t>1:</w:t>
            </w:r>
            <w:r w:rsidRPr="00941F08">
              <w:rPr>
                <w:b/>
                <w:color w:val="FF0000"/>
              </w:rPr>
              <w:t xml:space="preserve"> </w:t>
            </w:r>
            <w:r w:rsidR="00147272" w:rsidRPr="00941F08">
              <w:rPr>
                <w:b/>
                <w:color w:val="FF0000"/>
              </w:rPr>
              <w:t>5x11 (15)</w:t>
            </w:r>
          </w:p>
          <w:p w:rsidR="00E5507F" w:rsidRPr="00941F08" w:rsidRDefault="00FC1E11" w:rsidP="00E5507F">
            <w:pPr>
              <w:spacing w:before="120" w:after="120" w:line="276" w:lineRule="auto"/>
            </w:pPr>
            <w:r w:rsidRPr="00596A94">
              <w:rPr>
                <w:noProof/>
              </w:rPr>
              <w:t>e.g.</w:t>
            </w:r>
            <w:r w:rsidR="00596A94">
              <w:rPr>
                <w:noProof/>
              </w:rPr>
              <w:t>,</w:t>
            </w:r>
            <w:r w:rsidR="008D74C4">
              <w:t xml:space="preserve"> </w:t>
            </w:r>
            <w:r w:rsidR="00E5507F" w:rsidRPr="00941F08">
              <w:t>The tournament will adopt rally point system of best of five games of 11 points.</w:t>
            </w:r>
            <w:r w:rsidR="001E12F0" w:rsidRPr="00941F08">
              <w:t xml:space="preserve"> </w:t>
            </w:r>
            <w:r w:rsidR="00E5507F" w:rsidRPr="00941F08">
              <w:t>At 10-all, the player/</w:t>
            </w:r>
            <w:r w:rsidR="00CD08D7" w:rsidRPr="00941F08">
              <w:t xml:space="preserve"> </w:t>
            </w:r>
            <w:r w:rsidR="00E5507F" w:rsidRPr="00941F08">
              <w:t xml:space="preserve">pair wins the game when a </w:t>
            </w:r>
            <w:r w:rsidR="00134B1B" w:rsidRPr="00941F08">
              <w:t>two-point</w:t>
            </w:r>
            <w:r w:rsidR="00E5507F" w:rsidRPr="00941F08">
              <w:t xml:space="preserve"> lead </w:t>
            </w:r>
            <w:r w:rsidR="00E5507F" w:rsidRPr="00596A94">
              <w:rPr>
                <w:noProof/>
              </w:rPr>
              <w:t>is achieved</w:t>
            </w:r>
            <w:r w:rsidR="00E5507F" w:rsidRPr="00941F08">
              <w:t>, or first to 15 when the score reaches 14-all.</w:t>
            </w:r>
            <w:r w:rsidR="001E12F0" w:rsidRPr="00941F08">
              <w:t xml:space="preserve"> </w:t>
            </w:r>
          </w:p>
          <w:p w:rsidR="00D366FB" w:rsidRPr="00941F08" w:rsidRDefault="00D366FB" w:rsidP="00D366FB">
            <w:pPr>
              <w:spacing w:before="120" w:after="120" w:line="276" w:lineRule="auto"/>
            </w:pPr>
            <w:r w:rsidRPr="00596A94">
              <w:rPr>
                <w:noProof/>
              </w:rPr>
              <w:t xml:space="preserve">Change of ends: </w:t>
            </w:r>
            <w:r w:rsidR="00147272" w:rsidRPr="00596A94">
              <w:rPr>
                <w:noProof/>
              </w:rPr>
              <w:t>At the end of the first game, a</w:t>
            </w:r>
            <w:r w:rsidRPr="00596A94">
              <w:rPr>
                <w:noProof/>
              </w:rPr>
              <w:t>t the end of the second game; at the end of the third game, if there is to be a fourth game; and at the end of the four</w:t>
            </w:r>
            <w:r w:rsidR="009444AE" w:rsidRPr="00596A94">
              <w:rPr>
                <w:noProof/>
              </w:rPr>
              <w:t>th game, if there is to be a fif</w:t>
            </w:r>
            <w:r w:rsidRPr="00596A94">
              <w:rPr>
                <w:noProof/>
              </w:rPr>
              <w:t>th game; and in the fifth game when a side first scores 6 points</w:t>
            </w:r>
            <w:r w:rsidR="00CB3766" w:rsidRPr="00596A94">
              <w:rPr>
                <w:noProof/>
              </w:rPr>
              <w:t>.</w:t>
            </w:r>
            <w:r w:rsidR="00CB3766" w:rsidRPr="00941F08">
              <w:t xml:space="preserve"> </w:t>
            </w:r>
          </w:p>
          <w:p w:rsidR="00D366FB" w:rsidRPr="00941F08" w:rsidRDefault="00D366FB" w:rsidP="00D366FB">
            <w:pPr>
              <w:spacing w:before="120" w:after="120" w:line="276" w:lineRule="auto"/>
            </w:pPr>
            <w:r w:rsidRPr="00941F08">
              <w:rPr>
                <w:u w:val="single"/>
              </w:rPr>
              <w:t>Intervals:</w:t>
            </w:r>
            <w:r w:rsidRPr="00941F08">
              <w:rPr>
                <w:b/>
              </w:rPr>
              <w:t xml:space="preserve"> </w:t>
            </w:r>
            <w:r w:rsidRPr="00941F08">
              <w:t>Not exceeding 60 seconds, only in the fifth game, when the leading score reached 6</w:t>
            </w:r>
            <w:r w:rsidR="00D837A3" w:rsidRPr="00941F08">
              <w:t xml:space="preserve"> </w:t>
            </w:r>
            <w:r w:rsidRPr="00941F08">
              <w:t>points and n</w:t>
            </w:r>
            <w:r w:rsidR="00E319D3" w:rsidRPr="00941F08">
              <w:t xml:space="preserve">ot </w:t>
            </w:r>
            <w:r w:rsidR="00E319D3" w:rsidRPr="00596A94">
              <w:rPr>
                <w:noProof/>
              </w:rPr>
              <w:t>exceeding</w:t>
            </w:r>
            <w:r w:rsidR="00E319D3" w:rsidRPr="00941F08">
              <w:t xml:space="preserve"> 60</w:t>
            </w:r>
            <w:r w:rsidRPr="00941F08">
              <w:t xml:space="preserve"> seconds between the first and second </w:t>
            </w:r>
            <w:r w:rsidRPr="00596A94">
              <w:rPr>
                <w:noProof/>
              </w:rPr>
              <w:t>games</w:t>
            </w:r>
            <w:r w:rsidRPr="00941F08">
              <w:t xml:space="preserve">, second and third </w:t>
            </w:r>
            <w:r w:rsidRPr="00596A94">
              <w:rPr>
                <w:noProof/>
              </w:rPr>
              <w:t>games</w:t>
            </w:r>
            <w:r w:rsidRPr="00941F08">
              <w:t xml:space="preserve">, third and fourth </w:t>
            </w:r>
            <w:r w:rsidRPr="00596A94">
              <w:rPr>
                <w:noProof/>
              </w:rPr>
              <w:t>games</w:t>
            </w:r>
            <w:r w:rsidRPr="00941F08">
              <w:t xml:space="preserve">, and fourth and fifth </w:t>
            </w:r>
            <w:r w:rsidRPr="00596A94">
              <w:rPr>
                <w:noProof/>
              </w:rPr>
              <w:t>games</w:t>
            </w:r>
            <w:r w:rsidRPr="00941F08">
              <w:t xml:space="preserve"> shall be allowed in the matches. </w:t>
            </w:r>
          </w:p>
          <w:p w:rsidR="00FC1E11" w:rsidRPr="00941F08" w:rsidRDefault="00FC1E11" w:rsidP="00D366FB">
            <w:pPr>
              <w:spacing w:before="120" w:after="120" w:line="276" w:lineRule="auto"/>
            </w:pPr>
            <w:r w:rsidRPr="00941F08">
              <w:rPr>
                <w:b/>
                <w:color w:val="FF0000"/>
              </w:rPr>
              <w:t xml:space="preserve">Option 2: 3x11 (15) </w:t>
            </w:r>
          </w:p>
          <w:p w:rsidR="001B7BA2" w:rsidRPr="00941F08" w:rsidRDefault="001E12F0" w:rsidP="00E5507F">
            <w:pPr>
              <w:spacing w:before="120" w:after="120" w:line="276" w:lineRule="auto"/>
              <w:rPr>
                <w:b/>
                <w:color w:val="FF0000"/>
              </w:rPr>
            </w:pPr>
            <w:r w:rsidRPr="00941F08">
              <w:rPr>
                <w:b/>
                <w:color w:val="FF0000"/>
              </w:rPr>
              <w:t xml:space="preserve">Option </w:t>
            </w:r>
            <w:r w:rsidR="00FC1E11" w:rsidRPr="00941F08">
              <w:rPr>
                <w:b/>
                <w:color w:val="FF0000"/>
              </w:rPr>
              <w:t>3</w:t>
            </w:r>
            <w:r w:rsidRPr="00941F08">
              <w:rPr>
                <w:b/>
                <w:color w:val="FF0000"/>
              </w:rPr>
              <w:t>: 3</w:t>
            </w:r>
            <w:r w:rsidR="00FC1E11" w:rsidRPr="00941F08">
              <w:rPr>
                <w:b/>
                <w:color w:val="FF0000"/>
              </w:rPr>
              <w:t>x21</w:t>
            </w:r>
            <w:r w:rsidRPr="00941F08">
              <w:rPr>
                <w:b/>
                <w:color w:val="FF0000"/>
              </w:rPr>
              <w:t xml:space="preserve"> </w:t>
            </w:r>
            <w:r w:rsidR="005A4A4B" w:rsidRPr="00941F08">
              <w:rPr>
                <w:b/>
                <w:color w:val="FF0000"/>
              </w:rPr>
              <w:t xml:space="preserve">BWF </w:t>
            </w:r>
            <w:r w:rsidR="00C81728" w:rsidRPr="00941F08">
              <w:rPr>
                <w:b/>
                <w:color w:val="FF0000"/>
              </w:rPr>
              <w:t xml:space="preserve">standard </w:t>
            </w:r>
            <w:r w:rsidR="00D366FB" w:rsidRPr="00941F08">
              <w:rPr>
                <w:b/>
                <w:color w:val="FF0000"/>
              </w:rPr>
              <w:t>rally point system</w:t>
            </w:r>
          </w:p>
          <w:p w:rsidR="006110B8" w:rsidRPr="00941F08" w:rsidRDefault="0087630E" w:rsidP="00E5507F">
            <w:pPr>
              <w:spacing w:before="120" w:after="120" w:line="276" w:lineRule="auto"/>
              <w:rPr>
                <w:b/>
                <w:color w:val="FF0000"/>
              </w:rPr>
            </w:pPr>
            <w:r w:rsidRPr="00941F08">
              <w:rPr>
                <w:b/>
                <w:color w:val="FF0000"/>
              </w:rPr>
              <w:t xml:space="preserve">Option 4: Option 1 or 2 for initial rounds and Option 3 for </w:t>
            </w:r>
            <w:r w:rsidR="005454E4" w:rsidRPr="00941F08">
              <w:rPr>
                <w:b/>
                <w:color w:val="FF0000"/>
              </w:rPr>
              <w:t>SF</w:t>
            </w:r>
            <w:r w:rsidRPr="00941F08">
              <w:rPr>
                <w:b/>
                <w:color w:val="FF0000"/>
              </w:rPr>
              <w:t xml:space="preserve"> and Finals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Default="00E5507F" w:rsidP="00E5507F">
            <w:pPr>
              <w:spacing w:before="120" w:after="120" w:line="276" w:lineRule="auto"/>
            </w:pPr>
            <w:r w:rsidRPr="00941F08">
              <w:t>Withdrawals</w:t>
            </w:r>
            <w:r w:rsidR="00805DEC">
              <w:t xml:space="preserve">: </w:t>
            </w:r>
          </w:p>
          <w:p w:rsidR="00F920CB" w:rsidRDefault="00F920CB" w:rsidP="00E5507F">
            <w:pPr>
              <w:spacing w:before="120" w:after="120" w:line="276" w:lineRule="auto"/>
            </w:pPr>
          </w:p>
          <w:p w:rsidR="00F920CB" w:rsidRDefault="00F920CB" w:rsidP="00E5507F">
            <w:pPr>
              <w:spacing w:before="120" w:after="120" w:line="276" w:lineRule="auto"/>
            </w:pPr>
            <w:r>
              <w:t xml:space="preserve">UAE TTBA </w:t>
            </w:r>
          </w:p>
          <w:p w:rsidR="00F920CB" w:rsidRDefault="00F920CB" w:rsidP="00E5507F">
            <w:pPr>
              <w:spacing w:before="120" w:after="120" w:line="276" w:lineRule="auto"/>
            </w:pPr>
          </w:p>
          <w:p w:rsidR="00D17024" w:rsidRDefault="00D17024" w:rsidP="00E5507F">
            <w:pPr>
              <w:spacing w:before="120" w:after="120" w:line="276" w:lineRule="auto"/>
            </w:pPr>
          </w:p>
          <w:p w:rsidR="00D17024" w:rsidRDefault="00D17024" w:rsidP="00E5507F">
            <w:pPr>
              <w:spacing w:before="120" w:after="120" w:line="276" w:lineRule="auto"/>
            </w:pPr>
          </w:p>
          <w:p w:rsidR="001C7567" w:rsidRDefault="00D17024" w:rsidP="00E5507F">
            <w:pPr>
              <w:spacing w:before="120" w:after="120" w:line="276" w:lineRule="auto"/>
            </w:pPr>
            <w:r>
              <w:t xml:space="preserve">BWF </w:t>
            </w:r>
            <w:r w:rsidR="00C70934">
              <w:t>Statute</w:t>
            </w:r>
          </w:p>
          <w:p w:rsidR="00D17024" w:rsidRDefault="001C7567" w:rsidP="00E5507F">
            <w:pPr>
              <w:spacing w:before="120" w:after="120" w:line="276" w:lineRule="auto"/>
            </w:pPr>
            <w:r>
              <w:t>(</w:t>
            </w:r>
            <w:r w:rsidR="00D17024">
              <w:t>GCR 26.1.4</w:t>
            </w:r>
            <w:r>
              <w:t>)</w:t>
            </w:r>
          </w:p>
          <w:p w:rsidR="00D17024" w:rsidRPr="00941F08" w:rsidRDefault="00D17024" w:rsidP="00E5507F">
            <w:pPr>
              <w:spacing w:before="120" w:after="120" w:line="276" w:lineRule="auto"/>
            </w:pPr>
          </w:p>
        </w:tc>
        <w:tc>
          <w:tcPr>
            <w:tcW w:w="7371" w:type="dxa"/>
          </w:tcPr>
          <w:p w:rsidR="00F920CB" w:rsidRDefault="00F920CB" w:rsidP="00E5507F">
            <w:pPr>
              <w:spacing w:before="120" w:after="120" w:line="276" w:lineRule="auto"/>
            </w:pPr>
            <w:r>
              <w:t xml:space="preserve">Last Date for withdrawal of entry: </w:t>
            </w:r>
            <w:r w:rsidR="006C4EB0" w:rsidRPr="00941F08">
              <w:t>7</w:t>
            </w:r>
            <w:r w:rsidR="006C4EB0" w:rsidRPr="00941F08">
              <w:rPr>
                <w:vertAlign w:val="superscript"/>
              </w:rPr>
              <w:t>th</w:t>
            </w:r>
            <w:r w:rsidR="006C4EB0" w:rsidRPr="00941F08">
              <w:t xml:space="preserve"> </w:t>
            </w:r>
            <w:r w:rsidR="0019624F" w:rsidRPr="00941F08">
              <w:t>January 2018</w:t>
            </w:r>
            <w:r w:rsidR="00434FAC" w:rsidRPr="00941F08">
              <w:t xml:space="preserve"> </w:t>
            </w:r>
          </w:p>
          <w:p w:rsidR="00E5507F" w:rsidRPr="00941F08" w:rsidRDefault="006C4EB0" w:rsidP="00E5507F">
            <w:pPr>
              <w:spacing w:before="120" w:after="120" w:line="276" w:lineRule="auto"/>
            </w:pPr>
            <w:r w:rsidRPr="00941F08">
              <w:rPr>
                <w:noProof/>
                <w:highlight w:val="yellow"/>
              </w:rPr>
              <w:t xml:space="preserve">(Date </w:t>
            </w:r>
            <w:r w:rsidR="00243E4E">
              <w:rPr>
                <w:noProof/>
                <w:highlight w:val="yellow"/>
              </w:rPr>
              <w:t xml:space="preserve">is </w:t>
            </w:r>
            <w:r w:rsidRPr="00243E4E">
              <w:rPr>
                <w:noProof/>
                <w:highlight w:val="yellow"/>
              </w:rPr>
              <w:t>given</w:t>
            </w:r>
            <w:r w:rsidRPr="00941F08">
              <w:rPr>
                <w:noProof/>
                <w:highlight w:val="yellow"/>
              </w:rPr>
              <w:t xml:space="preserve"> as an example only, </w:t>
            </w:r>
            <w:r w:rsidR="00F920CB" w:rsidRPr="00243E4E">
              <w:rPr>
                <w:noProof/>
                <w:highlight w:val="yellow"/>
              </w:rPr>
              <w:t>preferably</w:t>
            </w:r>
            <w:r w:rsidR="00F920CB">
              <w:rPr>
                <w:noProof/>
                <w:highlight w:val="yellow"/>
              </w:rPr>
              <w:t xml:space="preserve"> </w:t>
            </w:r>
            <w:r w:rsidRPr="00941F08">
              <w:rPr>
                <w:noProof/>
                <w:highlight w:val="yellow"/>
              </w:rPr>
              <w:t>a</w:t>
            </w:r>
            <w:r w:rsidR="00207DB7" w:rsidRPr="00941F08">
              <w:rPr>
                <w:highlight w:val="yellow"/>
              </w:rPr>
              <w:t xml:space="preserve"> day after the entry deadline</w:t>
            </w:r>
            <w:r w:rsidR="00434FAC" w:rsidRPr="00941F08">
              <w:rPr>
                <w:highlight w:val="yellow"/>
              </w:rPr>
              <w:t>)</w:t>
            </w:r>
            <w:r w:rsidR="0059410E" w:rsidRPr="00941F08">
              <w:rPr>
                <w:highlight w:val="yellow"/>
              </w:rPr>
              <w:t xml:space="preserve"> </w:t>
            </w:r>
          </w:p>
          <w:p w:rsidR="004170F3" w:rsidRDefault="004170F3" w:rsidP="004170F3">
            <w:pPr>
              <w:spacing w:before="120" w:after="120" w:line="276" w:lineRule="auto"/>
            </w:pPr>
            <w:r w:rsidRPr="00941F08">
              <w:t>Any player withdrawing from either the qualifying or main draw after</w:t>
            </w:r>
            <w:r w:rsidR="00243E4E">
              <w:t xml:space="preserve"> the</w:t>
            </w:r>
            <w:r w:rsidRPr="00941F08">
              <w:t xml:space="preserve"> </w:t>
            </w:r>
            <w:r w:rsidRPr="00243E4E">
              <w:rPr>
                <w:noProof/>
              </w:rPr>
              <w:t>publication</w:t>
            </w:r>
            <w:r w:rsidRPr="00941F08">
              <w:t xml:space="preserve"> of the draw without evidence or proof of “bona fide” injury, illness, bereavement or other </w:t>
            </w:r>
            <w:r w:rsidR="005C1268" w:rsidRPr="00941F08">
              <w:t>emergency</w:t>
            </w:r>
            <w:r w:rsidRPr="00941F08">
              <w:t xml:space="preserve"> is subject to disciplinary action from the </w:t>
            </w:r>
            <w:r w:rsidR="00A95543" w:rsidRPr="00941F08">
              <w:t xml:space="preserve">UAE </w:t>
            </w:r>
            <w:r w:rsidRPr="00941F08">
              <w:t>TTBA.</w:t>
            </w:r>
            <w:r w:rsidR="005C1268" w:rsidRPr="00941F08">
              <w:t xml:space="preserve"> He/ She must </w:t>
            </w:r>
            <w:r w:rsidR="00472C6A" w:rsidRPr="00941F08">
              <w:t>complete</w:t>
            </w:r>
            <w:r w:rsidR="00187D2F" w:rsidRPr="00941F08">
              <w:t xml:space="preserve"> the</w:t>
            </w:r>
            <w:r w:rsidR="005C1268" w:rsidRPr="00941F08">
              <w:t xml:space="preserve"> </w:t>
            </w:r>
            <w:r w:rsidR="005D24FB" w:rsidRPr="00941F08">
              <w:t xml:space="preserve">related </w:t>
            </w:r>
            <w:r w:rsidR="005C1268" w:rsidRPr="00941F08">
              <w:t xml:space="preserve">formalities </w:t>
            </w:r>
            <w:r w:rsidR="00B20879" w:rsidRPr="00941F08">
              <w:t xml:space="preserve">and obtain a clearance </w:t>
            </w:r>
            <w:r w:rsidR="005C1268" w:rsidRPr="00941F08">
              <w:t xml:space="preserve">before </w:t>
            </w:r>
            <w:r w:rsidR="00D837A3" w:rsidRPr="00941F08">
              <w:t>applying for entry into</w:t>
            </w:r>
            <w:r w:rsidR="008B2B6E" w:rsidRPr="00941F08">
              <w:t xml:space="preserve"> the </w:t>
            </w:r>
            <w:r w:rsidR="005C1268" w:rsidRPr="00941F08">
              <w:t xml:space="preserve">next sanctioned tournament. </w:t>
            </w:r>
          </w:p>
          <w:p w:rsidR="00981BF6" w:rsidRPr="00941F08" w:rsidRDefault="00FC71B2" w:rsidP="004170F3">
            <w:pPr>
              <w:spacing w:before="120" w:after="120" w:line="276" w:lineRule="auto"/>
            </w:pPr>
            <w:r w:rsidRPr="00596A94">
              <w:rPr>
                <w:noProof/>
              </w:rPr>
              <w:t>For the purpose of</w:t>
            </w:r>
            <w:r w:rsidRPr="00FC71B2">
              <w:t xml:space="preserve"> these regulations, retiring from a match shall not be considered to be a withdrawal, however, should a player be entered in more than one event, by retiring or withdrawing from that one </w:t>
            </w:r>
            <w:r w:rsidRPr="00596A94">
              <w:rPr>
                <w:noProof/>
              </w:rPr>
              <w:t>event</w:t>
            </w:r>
            <w:r w:rsidRPr="00FC71B2">
              <w:t xml:space="preserve">, the player must </w:t>
            </w:r>
            <w:r w:rsidRPr="00596A94">
              <w:rPr>
                <w:noProof/>
              </w:rPr>
              <w:t>be withdrawn</w:t>
            </w:r>
            <w:r w:rsidRPr="00FC71B2">
              <w:t xml:space="preserve"> from all other </w:t>
            </w:r>
            <w:r w:rsidRPr="00596A94">
              <w:rPr>
                <w:noProof/>
              </w:rPr>
              <w:t>events</w:t>
            </w:r>
            <w:r w:rsidRPr="00FC71B2">
              <w:t xml:space="preserve"> in which the player </w:t>
            </w:r>
            <w:r w:rsidRPr="00596A94">
              <w:rPr>
                <w:noProof/>
              </w:rPr>
              <w:t>is entered</w:t>
            </w:r>
            <w:r w:rsidR="00981BF6">
              <w:t xml:space="preserve">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Draw:</w:t>
            </w:r>
          </w:p>
        </w:tc>
        <w:tc>
          <w:tcPr>
            <w:tcW w:w="7371" w:type="dxa"/>
          </w:tcPr>
          <w:p w:rsidR="00E5507F" w:rsidRPr="00941F08" w:rsidRDefault="00725126" w:rsidP="00B301BF">
            <w:pPr>
              <w:spacing w:before="120" w:after="120" w:line="276" w:lineRule="auto"/>
            </w:pPr>
            <w:r w:rsidRPr="00941F08">
              <w:t>1</w:t>
            </w:r>
            <w:r w:rsidR="006C4EB0" w:rsidRPr="00941F08">
              <w:t>1</w:t>
            </w:r>
            <w:r w:rsidRPr="00941F08">
              <w:rPr>
                <w:vertAlign w:val="superscript"/>
              </w:rPr>
              <w:t>th</w:t>
            </w:r>
            <w:r w:rsidRPr="00941F08">
              <w:t xml:space="preserve"> January 2018 </w:t>
            </w:r>
            <w:r w:rsidR="005D6FA4" w:rsidRPr="00941F08">
              <w:rPr>
                <w:highlight w:val="yellow"/>
              </w:rPr>
              <w:t>(</w:t>
            </w:r>
            <w:r w:rsidR="00544EDD">
              <w:rPr>
                <w:highlight w:val="yellow"/>
              </w:rPr>
              <w:t xml:space="preserve">~ </w:t>
            </w:r>
            <w:r w:rsidR="00544EDD">
              <w:rPr>
                <w:noProof/>
                <w:highlight w:val="yellow"/>
              </w:rPr>
              <w:t>Seven</w:t>
            </w:r>
            <w:r w:rsidR="006C4EB0" w:rsidRPr="00941F08">
              <w:rPr>
                <w:highlight w:val="yellow"/>
              </w:rPr>
              <w:t xml:space="preserve"> </w:t>
            </w:r>
            <w:r w:rsidR="003A729C" w:rsidRPr="00941F08">
              <w:rPr>
                <w:highlight w:val="yellow"/>
              </w:rPr>
              <w:t xml:space="preserve">days </w:t>
            </w:r>
            <w:r w:rsidR="005D6FA4" w:rsidRPr="00941F08">
              <w:rPr>
                <w:highlight w:val="yellow"/>
              </w:rPr>
              <w:t>before the tournament start</w:t>
            </w:r>
            <w:r w:rsidR="00892269">
              <w:rPr>
                <w:highlight w:val="yellow"/>
              </w:rPr>
              <w:t>, for 2018</w:t>
            </w:r>
            <w:r w:rsidR="005D6FA4" w:rsidRPr="00941F08">
              <w:rPr>
                <w:highlight w:val="yellow"/>
              </w:rPr>
              <w:t>)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Shuttles:</w:t>
            </w:r>
          </w:p>
        </w:tc>
        <w:tc>
          <w:tcPr>
            <w:tcW w:w="7371" w:type="dxa"/>
          </w:tcPr>
          <w:p w:rsidR="00E5507F" w:rsidRPr="00941F08" w:rsidRDefault="003E2FF9" w:rsidP="00243E4E">
            <w:pPr>
              <w:spacing w:before="120" w:after="120" w:line="276" w:lineRule="auto"/>
            </w:pPr>
            <w:r w:rsidRPr="00243E4E">
              <w:rPr>
                <w:rFonts w:ascii="Calibri" w:hAnsi="Calibri" w:cs="Calibri"/>
                <w:noProof/>
                <w:highlight w:val="yellow"/>
              </w:rPr>
              <w:t>E.g.</w:t>
            </w:r>
            <w:r w:rsidR="00243E4E">
              <w:rPr>
                <w:rFonts w:ascii="Calibri" w:hAnsi="Calibri" w:cs="Calibri"/>
                <w:noProof/>
                <w:highlight w:val="yellow"/>
              </w:rPr>
              <w:t>,</w:t>
            </w:r>
            <w:r w:rsidRPr="00941F08">
              <w:rPr>
                <w:rFonts w:ascii="Calibri" w:hAnsi="Calibri" w:cs="Calibri"/>
                <w:highlight w:val="yellow"/>
              </w:rPr>
              <w:t xml:space="preserve"> </w:t>
            </w:r>
            <w:r w:rsidR="00243E4E">
              <w:rPr>
                <w:rFonts w:ascii="Calibri" w:hAnsi="Calibri" w:cs="Calibri"/>
                <w:highlight w:val="yellow"/>
              </w:rPr>
              <w:t xml:space="preserve">We shall use </w:t>
            </w:r>
            <w:r w:rsidR="0048173C" w:rsidRPr="00941F08">
              <w:rPr>
                <w:rFonts w:ascii="Calibri" w:hAnsi="Calibri" w:cs="Calibri"/>
                <w:highlight w:val="yellow"/>
              </w:rPr>
              <w:t>YONEX AS 50</w:t>
            </w:r>
            <w:r w:rsidR="0048173C" w:rsidRPr="00941F08">
              <w:rPr>
                <w:rFonts w:ascii="Calibri" w:hAnsi="Calibri" w:cs="Calibri"/>
              </w:rPr>
              <w:t xml:space="preserve"> feather shuttles will throughout the tournament.</w:t>
            </w:r>
            <w:r w:rsidR="00243E4E">
              <w:rPr>
                <w:rFonts w:ascii="Calibri" w:hAnsi="Calibri" w:cs="Calibri"/>
              </w:rPr>
              <w:t xml:space="preserve"> </w:t>
            </w:r>
            <w:r w:rsidR="0044707C" w:rsidRPr="00941F08">
              <w:rPr>
                <w:rFonts w:ascii="Calibri" w:hAnsi="Calibri" w:cs="Calibri"/>
                <w:highlight w:val="yellow"/>
              </w:rPr>
              <w:t xml:space="preserve">Recommended </w:t>
            </w:r>
            <w:r w:rsidR="00243E4E">
              <w:rPr>
                <w:rFonts w:ascii="Calibri" w:hAnsi="Calibri" w:cs="Calibri"/>
                <w:noProof/>
                <w:highlight w:val="yellow"/>
              </w:rPr>
              <w:t>using</w:t>
            </w:r>
            <w:r w:rsidR="0044707C" w:rsidRPr="00941F08">
              <w:rPr>
                <w:rFonts w:ascii="Calibri" w:hAnsi="Calibri" w:cs="Calibri"/>
                <w:highlight w:val="yellow"/>
              </w:rPr>
              <w:t xml:space="preserve"> one throughout the </w:t>
            </w:r>
            <w:r w:rsidR="0044707C" w:rsidRPr="00596A94">
              <w:rPr>
                <w:rFonts w:ascii="Calibri" w:hAnsi="Calibri" w:cs="Calibri"/>
                <w:noProof/>
                <w:highlight w:val="yellow"/>
              </w:rPr>
              <w:t>tournament</w:t>
            </w:r>
            <w:r w:rsidR="0044707C" w:rsidRPr="00941F08">
              <w:rPr>
                <w:rFonts w:ascii="Calibri" w:hAnsi="Calibri" w:cs="Calibri"/>
                <w:highlight w:val="yellow"/>
              </w:rPr>
              <w:t>.</w:t>
            </w:r>
            <w:r w:rsidR="0044707C" w:rsidRPr="00941F08">
              <w:rPr>
                <w:rFonts w:ascii="Calibri" w:hAnsi="Calibri" w:cs="Calibri"/>
              </w:rPr>
              <w:t xml:space="preserve">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5B5564" w:rsidP="00E5507F">
            <w:pPr>
              <w:spacing w:before="120" w:after="120" w:line="276" w:lineRule="auto"/>
            </w:pPr>
            <w:r w:rsidRPr="00941F08">
              <w:rPr>
                <w:rFonts w:ascii="Calibri" w:hAnsi="Calibri" w:cs="Calibri"/>
              </w:rPr>
              <w:lastRenderedPageBreak/>
              <w:t>Date &amp; time of finals</w:t>
            </w:r>
          </w:p>
        </w:tc>
        <w:tc>
          <w:tcPr>
            <w:tcW w:w="7371" w:type="dxa"/>
          </w:tcPr>
          <w:p w:rsidR="00581C80" w:rsidRPr="00941F08" w:rsidRDefault="0085191A" w:rsidP="00B301BF">
            <w:pPr>
              <w:spacing w:before="120" w:after="120" w:line="276" w:lineRule="auto"/>
            </w:pPr>
            <w:r w:rsidRPr="00941F08">
              <w:rPr>
                <w:rFonts w:ascii="Calibri" w:hAnsi="Calibri" w:cs="Calibri"/>
              </w:rPr>
              <w:t>27</w:t>
            </w:r>
            <w:r w:rsidRPr="00941F08">
              <w:rPr>
                <w:rFonts w:ascii="Calibri" w:hAnsi="Calibri" w:cs="Calibri"/>
                <w:vertAlign w:val="superscript"/>
              </w:rPr>
              <w:t>th</w:t>
            </w:r>
            <w:r w:rsidRPr="00941F08">
              <w:rPr>
                <w:rFonts w:ascii="Calibri" w:hAnsi="Calibri" w:cs="Calibri"/>
              </w:rPr>
              <w:t xml:space="preserve"> January </w:t>
            </w:r>
            <w:r w:rsidR="00F145FB" w:rsidRPr="00941F08">
              <w:rPr>
                <w:rFonts w:ascii="Calibri" w:hAnsi="Calibri" w:cs="Calibri"/>
              </w:rPr>
              <w:t>201</w:t>
            </w:r>
            <w:r w:rsidR="00725126" w:rsidRPr="00941F08">
              <w:rPr>
                <w:rFonts w:ascii="Calibri" w:hAnsi="Calibri" w:cs="Calibri"/>
              </w:rPr>
              <w:t>8</w:t>
            </w:r>
            <w:r w:rsidR="00F145FB" w:rsidRPr="00941F08">
              <w:rPr>
                <w:rFonts w:ascii="Calibri" w:hAnsi="Calibri" w:cs="Calibri"/>
              </w:rPr>
              <w:t xml:space="preserve"> </w:t>
            </w:r>
            <w:r w:rsidRPr="00941F08">
              <w:rPr>
                <w:rFonts w:ascii="Calibri" w:hAnsi="Calibri" w:cs="Calibri"/>
              </w:rPr>
              <w:t>4</w:t>
            </w:r>
            <w:r w:rsidR="00F145FB" w:rsidRPr="00941F08">
              <w:rPr>
                <w:rFonts w:ascii="Calibri" w:hAnsi="Calibri" w:cs="Calibri"/>
              </w:rPr>
              <w:t>.00</w:t>
            </w:r>
            <w:r w:rsidR="00C17B61" w:rsidRPr="00941F08">
              <w:rPr>
                <w:rFonts w:ascii="Calibri" w:hAnsi="Calibri" w:cs="Calibri"/>
              </w:rPr>
              <w:t xml:space="preserve"> </w:t>
            </w:r>
            <w:r w:rsidR="007577FD" w:rsidRPr="00941F08">
              <w:rPr>
                <w:rFonts w:ascii="Calibri" w:hAnsi="Calibri" w:cs="Calibri"/>
              </w:rPr>
              <w:t>PM (</w:t>
            </w:r>
            <w:r w:rsidR="00D145EA" w:rsidRPr="00941F08">
              <w:rPr>
                <w:rFonts w:ascii="Calibri" w:hAnsi="Calibri" w:cs="Calibri"/>
                <w:highlight w:val="yellow"/>
              </w:rPr>
              <w:t xml:space="preserve">insert </w:t>
            </w:r>
            <w:r w:rsidR="00725126" w:rsidRPr="00941F08">
              <w:rPr>
                <w:rFonts w:ascii="Calibri" w:hAnsi="Calibri" w:cs="Calibri"/>
                <w:highlight w:val="yellow"/>
              </w:rPr>
              <w:t xml:space="preserve">actual </w:t>
            </w:r>
            <w:r w:rsidR="00D145EA" w:rsidRPr="00941F08">
              <w:rPr>
                <w:highlight w:val="yellow"/>
              </w:rPr>
              <w:t>Dates/ Time)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Tournament Committee:</w:t>
            </w:r>
          </w:p>
        </w:tc>
        <w:tc>
          <w:tcPr>
            <w:tcW w:w="7371" w:type="dxa"/>
          </w:tcPr>
          <w:p w:rsidR="00E5507F" w:rsidRPr="00941F08" w:rsidRDefault="006E0E07" w:rsidP="006E0E07">
            <w:pPr>
              <w:tabs>
                <w:tab w:val="left" w:pos="5625"/>
              </w:tabs>
              <w:spacing w:before="120" w:after="120" w:line="276" w:lineRule="auto"/>
              <w:rPr>
                <w:highlight w:val="yellow"/>
              </w:rPr>
            </w:pPr>
            <w:r w:rsidRPr="00941F08">
              <w:rPr>
                <w:highlight w:val="yellow"/>
              </w:rPr>
              <w:t>Insert names, Mobile numbers, email addresses</w:t>
            </w:r>
            <w:r w:rsidR="0005182E">
              <w:rPr>
                <w:highlight w:val="yellow"/>
              </w:rPr>
              <w:t>,</w:t>
            </w:r>
            <w:r w:rsidRPr="00941F08">
              <w:rPr>
                <w:highlight w:val="yellow"/>
              </w:rPr>
              <w:t xml:space="preserve"> etc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Competition Manager</w:t>
            </w:r>
          </w:p>
        </w:tc>
        <w:tc>
          <w:tcPr>
            <w:tcW w:w="7371" w:type="dxa"/>
          </w:tcPr>
          <w:p w:rsidR="006E0E07" w:rsidRPr="00941F08" w:rsidRDefault="006E0E07" w:rsidP="00246A9F">
            <w:pPr>
              <w:spacing w:before="120" w:after="120" w:line="276" w:lineRule="auto"/>
            </w:pPr>
            <w:r w:rsidRPr="00941F08">
              <w:t xml:space="preserve">Person in charge of conducting </w:t>
            </w:r>
            <w:r w:rsidR="00246A9F" w:rsidRPr="00941F08">
              <w:t xml:space="preserve">matches </w:t>
            </w:r>
            <w:r w:rsidR="00246A9F" w:rsidRPr="00246A9F">
              <w:rPr>
                <w:highlight w:val="yellow"/>
              </w:rPr>
              <w:t>(Insert</w:t>
            </w:r>
            <w:r w:rsidR="00B1229D" w:rsidRPr="00246A9F">
              <w:rPr>
                <w:highlight w:val="yellow"/>
              </w:rPr>
              <w:t xml:space="preserve"> name, Mobile number</w:t>
            </w:r>
            <w:r w:rsidRPr="00246A9F">
              <w:rPr>
                <w:highlight w:val="yellow"/>
              </w:rPr>
              <w:t xml:space="preserve">, email </w:t>
            </w:r>
            <w:r w:rsidRPr="00246A9F">
              <w:rPr>
                <w:noProof/>
                <w:highlight w:val="yellow"/>
              </w:rPr>
              <w:t>address</w:t>
            </w:r>
            <w:r w:rsidR="0094256E" w:rsidRPr="00246A9F">
              <w:rPr>
                <w:noProof/>
                <w:highlight w:val="yellow"/>
              </w:rPr>
              <w:t>,</w:t>
            </w:r>
            <w:r w:rsidRPr="00246A9F">
              <w:rPr>
                <w:highlight w:val="yellow"/>
              </w:rPr>
              <w:t xml:space="preserve"> </w:t>
            </w:r>
            <w:r w:rsidRPr="00246A9F">
              <w:rPr>
                <w:noProof/>
                <w:highlight w:val="yellow"/>
              </w:rPr>
              <w:t>etc</w:t>
            </w:r>
            <w:r w:rsidRPr="00246A9F">
              <w:rPr>
                <w:highlight w:val="yellow"/>
              </w:rPr>
              <w:t>.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0A14" w:rsidP="00E5507F">
            <w:pPr>
              <w:spacing w:before="120" w:after="120" w:line="276" w:lineRule="auto"/>
            </w:pPr>
            <w:r w:rsidRPr="00941F08">
              <w:t xml:space="preserve">Tournament </w:t>
            </w:r>
            <w:r w:rsidR="00E5507F" w:rsidRPr="00941F08">
              <w:t>Referee</w:t>
            </w:r>
          </w:p>
        </w:tc>
        <w:tc>
          <w:tcPr>
            <w:tcW w:w="7371" w:type="dxa"/>
          </w:tcPr>
          <w:p w:rsidR="00E5507F" w:rsidRPr="00941F08" w:rsidRDefault="006E0E07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rPr>
                <w:highlight w:val="yellow"/>
              </w:rPr>
              <w:t>Insert name, Mobile numbers, email address</w:t>
            </w:r>
            <w:r w:rsidR="00021F76">
              <w:rPr>
                <w:highlight w:val="yellow"/>
              </w:rPr>
              <w:t>,</w:t>
            </w:r>
            <w:r w:rsidRPr="00941F08">
              <w:rPr>
                <w:highlight w:val="yellow"/>
              </w:rPr>
              <w:t xml:space="preserve"> etc.</w:t>
            </w:r>
          </w:p>
          <w:p w:rsidR="00EF2FF2" w:rsidRPr="00941F08" w:rsidRDefault="00596A94" w:rsidP="00E5507F">
            <w:pPr>
              <w:spacing w:before="120" w:after="120" w:line="276" w:lineRule="auto"/>
            </w:pPr>
            <w:r>
              <w:rPr>
                <w:highlight w:val="yellow"/>
              </w:rPr>
              <w:t xml:space="preserve">UAE TTBA shall assign </w:t>
            </w:r>
            <w:r w:rsidR="00EF2FF2" w:rsidRPr="00941F08">
              <w:rPr>
                <w:highlight w:val="yellow"/>
              </w:rPr>
              <w:t xml:space="preserve">Tournament Referee for </w:t>
            </w:r>
            <w:r w:rsidRPr="00596A94">
              <w:rPr>
                <w:noProof/>
                <w:highlight w:val="yellow"/>
              </w:rPr>
              <w:t>al</w:t>
            </w:r>
            <w:r>
              <w:rPr>
                <w:noProof/>
                <w:highlight w:val="yellow"/>
              </w:rPr>
              <w:t xml:space="preserve">l </w:t>
            </w:r>
            <w:r w:rsidR="00EF2FF2" w:rsidRPr="00C5474B">
              <w:rPr>
                <w:noProof/>
                <w:highlight w:val="yellow"/>
              </w:rPr>
              <w:t>major</w:t>
            </w:r>
            <w:r w:rsidR="00EF2FF2" w:rsidRPr="00941F08">
              <w:rPr>
                <w:highlight w:val="yellow"/>
              </w:rPr>
              <w:t xml:space="preserve"> events</w:t>
            </w:r>
            <w:r>
              <w:rPr>
                <w:highlight w:val="yellow"/>
              </w:rPr>
              <w:t xml:space="preserve">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Deputy Referee</w:t>
            </w:r>
          </w:p>
        </w:tc>
        <w:tc>
          <w:tcPr>
            <w:tcW w:w="7371" w:type="dxa"/>
          </w:tcPr>
          <w:p w:rsidR="00E5507F" w:rsidRPr="00941F08" w:rsidRDefault="006E0E07" w:rsidP="00E5507F">
            <w:pPr>
              <w:spacing w:before="120" w:after="120" w:line="276" w:lineRule="auto"/>
            </w:pPr>
            <w:r w:rsidRPr="00941F08">
              <w:rPr>
                <w:highlight w:val="yellow"/>
              </w:rPr>
              <w:t xml:space="preserve">Insert name, Mobile number, email address </w:t>
            </w:r>
            <w:r w:rsidRPr="00C5474B">
              <w:rPr>
                <w:noProof/>
                <w:highlight w:val="yellow"/>
              </w:rPr>
              <w:t>etc</w:t>
            </w:r>
            <w:r w:rsidRPr="00941F08">
              <w:rPr>
                <w:highlight w:val="yellow"/>
              </w:rPr>
              <w:t>.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Technical Officials Briefing</w:t>
            </w:r>
          </w:p>
        </w:tc>
        <w:tc>
          <w:tcPr>
            <w:tcW w:w="7371" w:type="dxa"/>
          </w:tcPr>
          <w:p w:rsidR="00E5507F" w:rsidRPr="00941F08" w:rsidRDefault="0094256E" w:rsidP="00E5507F">
            <w:pPr>
              <w:spacing w:before="120" w:after="120" w:line="276" w:lineRule="auto"/>
            </w:pPr>
            <w:r w:rsidRPr="00941F08">
              <w:rPr>
                <w:noProof/>
                <w:highlight w:val="yellow"/>
              </w:rPr>
              <w:t>I</w:t>
            </w:r>
            <w:r w:rsidR="00E60FA9" w:rsidRPr="00941F08">
              <w:rPr>
                <w:noProof/>
                <w:highlight w:val="yellow"/>
              </w:rPr>
              <w:t>nsert</w:t>
            </w:r>
            <w:r w:rsidR="00E60FA9" w:rsidRPr="00941F08">
              <w:rPr>
                <w:highlight w:val="yellow"/>
              </w:rPr>
              <w:t xml:space="preserve"> </w:t>
            </w:r>
            <w:r w:rsidR="00A256BE" w:rsidRPr="00941F08">
              <w:rPr>
                <w:highlight w:val="yellow"/>
              </w:rPr>
              <w:t>Date, Time and Venue.</w:t>
            </w:r>
            <w:r w:rsidR="00A256BE" w:rsidRPr="00941F08">
              <w:t xml:space="preserve"> </w:t>
            </w:r>
          </w:p>
        </w:tc>
      </w:tr>
      <w:tr w:rsidR="003C757F" w:rsidRPr="00941F08" w:rsidTr="00B23FA6">
        <w:tc>
          <w:tcPr>
            <w:tcW w:w="9640" w:type="dxa"/>
            <w:gridSpan w:val="2"/>
          </w:tcPr>
          <w:p w:rsidR="003C757F" w:rsidRPr="00941F08" w:rsidRDefault="003C757F" w:rsidP="003C757F">
            <w:pPr>
              <w:spacing w:before="120" w:after="120" w:line="276" w:lineRule="auto"/>
              <w:jc w:val="center"/>
            </w:pPr>
            <w:r w:rsidRPr="00941F08">
              <w:t>Other Matters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0F1457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t>Presentation Ceremony</w:t>
            </w:r>
          </w:p>
        </w:tc>
        <w:tc>
          <w:tcPr>
            <w:tcW w:w="7371" w:type="dxa"/>
          </w:tcPr>
          <w:p w:rsidR="00E5507F" w:rsidRPr="00941F08" w:rsidRDefault="006E0E07" w:rsidP="00E5507F">
            <w:pPr>
              <w:spacing w:before="120" w:after="120" w:line="276" w:lineRule="auto"/>
            </w:pPr>
            <w:r w:rsidRPr="00941F08">
              <w:rPr>
                <w:highlight w:val="yellow"/>
              </w:rPr>
              <w:t>Dates/ Time etc.</w:t>
            </w:r>
            <w:r w:rsidRPr="00941F08">
              <w:t xml:space="preserve"> </w:t>
            </w:r>
          </w:p>
          <w:p w:rsidR="000A6EDE" w:rsidRPr="00941F08" w:rsidRDefault="0005182E" w:rsidP="00E5507F">
            <w:pPr>
              <w:spacing w:before="120" w:after="120" w:line="276" w:lineRule="auto"/>
            </w:pPr>
            <w:r>
              <w:rPr>
                <w:noProof/>
              </w:rPr>
              <w:t>The p</w:t>
            </w:r>
            <w:r w:rsidR="003E77F1" w:rsidRPr="0005182E">
              <w:rPr>
                <w:noProof/>
              </w:rPr>
              <w:t>resentation ceremony</w:t>
            </w:r>
            <w:r w:rsidR="003E77F1" w:rsidRPr="00941F08">
              <w:t xml:space="preserve"> will be immediately after the </w:t>
            </w:r>
            <w:r w:rsidR="00297D95" w:rsidRPr="00941F08">
              <w:t xml:space="preserve">Finals </w:t>
            </w:r>
            <w:r w:rsidR="00297D95" w:rsidRPr="0073404A">
              <w:rPr>
                <w:highlight w:val="yellow"/>
              </w:rPr>
              <w:t>(</w:t>
            </w:r>
            <w:r w:rsidR="005234D1" w:rsidRPr="0073404A">
              <w:rPr>
                <w:highlight w:val="yellow"/>
              </w:rPr>
              <w:t xml:space="preserve">starting at </w:t>
            </w:r>
            <w:r w:rsidR="007218DE" w:rsidRPr="0073404A">
              <w:rPr>
                <w:noProof/>
                <w:highlight w:val="yellow"/>
              </w:rPr>
              <w:t>4</w:t>
            </w:r>
            <w:r w:rsidRPr="0073404A">
              <w:rPr>
                <w:noProof/>
                <w:highlight w:val="yellow"/>
              </w:rPr>
              <w:t xml:space="preserve"> </w:t>
            </w:r>
            <w:r w:rsidR="005234D1" w:rsidRPr="0073404A">
              <w:rPr>
                <w:noProof/>
                <w:highlight w:val="yellow"/>
              </w:rPr>
              <w:t>pm</w:t>
            </w:r>
            <w:r w:rsidR="005234D1" w:rsidRPr="0073404A">
              <w:rPr>
                <w:highlight w:val="yellow"/>
              </w:rPr>
              <w:t xml:space="preserve">) </w:t>
            </w:r>
            <w:r w:rsidR="000A6EDE" w:rsidRPr="0073404A">
              <w:rPr>
                <w:highlight w:val="yellow"/>
              </w:rPr>
              <w:t xml:space="preserve">on Saturday </w:t>
            </w:r>
            <w:r w:rsidR="007218DE" w:rsidRPr="0073404A">
              <w:rPr>
                <w:highlight w:val="yellow"/>
              </w:rPr>
              <w:t>27</w:t>
            </w:r>
            <w:r w:rsidR="007218DE" w:rsidRPr="0073404A">
              <w:rPr>
                <w:highlight w:val="yellow"/>
                <w:vertAlign w:val="superscript"/>
              </w:rPr>
              <w:t>th</w:t>
            </w:r>
            <w:r w:rsidR="007218DE" w:rsidRPr="0073404A">
              <w:rPr>
                <w:highlight w:val="yellow"/>
              </w:rPr>
              <w:t xml:space="preserve"> January </w:t>
            </w:r>
            <w:r w:rsidR="000A6EDE" w:rsidRPr="0073404A">
              <w:rPr>
                <w:highlight w:val="yellow"/>
              </w:rPr>
              <w:t>201</w:t>
            </w:r>
            <w:r w:rsidR="007218DE" w:rsidRPr="0073404A">
              <w:rPr>
                <w:highlight w:val="yellow"/>
              </w:rPr>
              <w:t>8</w:t>
            </w:r>
            <w:r w:rsidR="003E77F1" w:rsidRPr="00941F08">
              <w:t xml:space="preserve">. </w:t>
            </w:r>
            <w:r w:rsidR="000A6EDE" w:rsidRPr="00941F08">
              <w:t xml:space="preserve">Both the winner and </w:t>
            </w:r>
            <w:r w:rsidR="000A6EDE" w:rsidRPr="0005182E">
              <w:rPr>
                <w:noProof/>
              </w:rPr>
              <w:t>runner</w:t>
            </w:r>
            <w:r>
              <w:rPr>
                <w:noProof/>
              </w:rPr>
              <w:t>-</w:t>
            </w:r>
            <w:r w:rsidR="000A6EDE" w:rsidRPr="0005182E">
              <w:rPr>
                <w:noProof/>
              </w:rPr>
              <w:t>up</w:t>
            </w:r>
            <w:r w:rsidR="000A6EDE" w:rsidRPr="00941F08">
              <w:t xml:space="preserve"> </w:t>
            </w:r>
            <w:r w:rsidR="00685D54" w:rsidRPr="00941F08">
              <w:t xml:space="preserve">players/ </w:t>
            </w:r>
            <w:r w:rsidR="000A6EDE" w:rsidRPr="00941F08">
              <w:t>team are required to take part in these ceremonies.</w:t>
            </w:r>
          </w:p>
          <w:p w:rsidR="00B33ED3" w:rsidRPr="00941F08" w:rsidRDefault="00967F92" w:rsidP="00246A9F">
            <w:pPr>
              <w:spacing w:before="120" w:after="120" w:line="276" w:lineRule="auto"/>
            </w:pPr>
            <w:r w:rsidRPr="00941F08">
              <w:rPr>
                <w:highlight w:val="yellow"/>
              </w:rPr>
              <w:t xml:space="preserve">Do you have any </w:t>
            </w:r>
            <w:r w:rsidR="00B33ED3" w:rsidRPr="00941F08">
              <w:rPr>
                <w:highlight w:val="yellow"/>
              </w:rPr>
              <w:t>specific information to be shared about the presentation ceremony?</w:t>
            </w:r>
            <w:r w:rsidR="00246A9F">
              <w:rPr>
                <w:highlight w:val="yellow"/>
              </w:rPr>
              <w:t xml:space="preserve"> </w:t>
            </w:r>
            <w:r w:rsidR="00B33ED3" w:rsidRPr="0005182E">
              <w:rPr>
                <w:noProof/>
                <w:highlight w:val="yellow"/>
              </w:rPr>
              <w:t>E.g.</w:t>
            </w:r>
            <w:r w:rsidR="0005182E">
              <w:rPr>
                <w:noProof/>
                <w:highlight w:val="yellow"/>
              </w:rPr>
              <w:t>,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 </w:t>
            </w:r>
            <w:r w:rsidR="0005182E">
              <w:rPr>
                <w:rFonts w:ascii="Calibri" w:eastAsia="Calibri" w:hAnsi="Calibri" w:cs="Calibri"/>
                <w:spacing w:val="1"/>
                <w:highlight w:val="yellow"/>
              </w:rPr>
              <w:t xml:space="preserve">We shall present </w:t>
            </w:r>
            <w:r w:rsidR="006E58B4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Cash awards and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M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da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l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 xml:space="preserve">s 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>t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o</w:t>
            </w:r>
            <w:r w:rsidR="00B33ED3" w:rsidRPr="00941F08">
              <w:rPr>
                <w:rFonts w:ascii="Calibri" w:eastAsia="Calibri" w:hAnsi="Calibri" w:cs="Calibri"/>
                <w:spacing w:val="3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all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win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rs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a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d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ru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n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r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s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-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u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p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 xml:space="preserve">.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D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u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ri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g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t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h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p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r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>e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sentat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>i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o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n cer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e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mo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i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s,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p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l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a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y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rs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m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a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y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>w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 xml:space="preserve">ear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t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ra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c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ksu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i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ts, but no other form of advertising is permitted.</w:t>
            </w:r>
            <w:r w:rsidR="00B33ED3" w:rsidRPr="00941F08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3C757F" w:rsidRPr="00941F08" w:rsidTr="00B23FA6">
        <w:tc>
          <w:tcPr>
            <w:tcW w:w="9640" w:type="dxa"/>
            <w:gridSpan w:val="2"/>
          </w:tcPr>
          <w:p w:rsidR="003C757F" w:rsidRPr="00941F08" w:rsidRDefault="003C757F" w:rsidP="003C757F">
            <w:pPr>
              <w:spacing w:before="120" w:after="120" w:line="276" w:lineRule="auto"/>
              <w:jc w:val="center"/>
            </w:pPr>
            <w:r w:rsidRPr="00941F08">
              <w:t>General information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AC75B0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t xml:space="preserve">Other </w:t>
            </w:r>
            <w:r w:rsidR="00E5507F" w:rsidRPr="00941F08">
              <w:t>Contacts</w:t>
            </w:r>
          </w:p>
        </w:tc>
        <w:tc>
          <w:tcPr>
            <w:tcW w:w="7371" w:type="dxa"/>
          </w:tcPr>
          <w:p w:rsidR="00AE2BC8" w:rsidRPr="00941F08" w:rsidRDefault="00F145FB" w:rsidP="00E5507F">
            <w:pPr>
              <w:spacing w:before="120" w:after="120" w:line="276" w:lineRule="auto"/>
            </w:pPr>
            <w:r w:rsidRPr="00941F08">
              <w:rPr>
                <w:highlight w:val="yellow"/>
              </w:rPr>
              <w:t>Insert name, Mobile numbers, email addresses</w:t>
            </w:r>
            <w:r w:rsidR="008273D6">
              <w:rPr>
                <w:highlight w:val="yellow"/>
              </w:rPr>
              <w:t xml:space="preserve"> if necessary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t>Indemnity &amp; Insurance</w:t>
            </w:r>
            <w:r w:rsidR="000E061F" w:rsidRPr="00941F08">
              <w:t xml:space="preserve"> clauses if any. </w:t>
            </w:r>
          </w:p>
        </w:tc>
        <w:tc>
          <w:tcPr>
            <w:tcW w:w="7371" w:type="dxa"/>
          </w:tcPr>
          <w:p w:rsidR="00E5507F" w:rsidRPr="00941F08" w:rsidRDefault="0024081B" w:rsidP="0024081B">
            <w:pPr>
              <w:spacing w:before="120" w:after="120" w:line="276" w:lineRule="auto"/>
            </w:pPr>
            <w:r w:rsidRPr="00941F08">
              <w:t xml:space="preserve">The </w:t>
            </w:r>
            <w:r w:rsidRPr="008273D6">
              <w:rPr>
                <w:noProof/>
              </w:rPr>
              <w:t>organi</w:t>
            </w:r>
            <w:r w:rsidR="008273D6">
              <w:rPr>
                <w:noProof/>
              </w:rPr>
              <w:t>z</w:t>
            </w:r>
            <w:r w:rsidRPr="008273D6">
              <w:rPr>
                <w:noProof/>
              </w:rPr>
              <w:t>er</w:t>
            </w:r>
            <w:r w:rsidRPr="00941F08">
              <w:t xml:space="preserve"> will not be responsible for any illness,</w:t>
            </w:r>
            <w:r w:rsidR="008273D6">
              <w:t xml:space="preserve"> an</w:t>
            </w:r>
            <w:r w:rsidRPr="00941F08">
              <w:t xml:space="preserve"> </w:t>
            </w:r>
            <w:r w:rsidRPr="008273D6">
              <w:rPr>
                <w:noProof/>
              </w:rPr>
              <w:t>injury</w:t>
            </w:r>
            <w:r w:rsidRPr="00941F08">
              <w:t xml:space="preserve"> sustained, at any time, by any player from his / her participation in the Championship.  Any costs incurred for diagnosis, consultancy, medical treatment (including any form of surgical procedure) </w:t>
            </w:r>
            <w:r w:rsidRPr="00AD42E6">
              <w:rPr>
                <w:noProof/>
              </w:rPr>
              <w:t>or</w:t>
            </w:r>
            <w:r w:rsidRPr="00941F08">
              <w:t xml:space="preserve"> </w:t>
            </w:r>
            <w:r w:rsidRPr="008273D6">
              <w:rPr>
                <w:noProof/>
              </w:rPr>
              <w:t>hospitali</w:t>
            </w:r>
            <w:r w:rsidR="008273D6">
              <w:rPr>
                <w:noProof/>
              </w:rPr>
              <w:t>z</w:t>
            </w:r>
            <w:r w:rsidRPr="008273D6">
              <w:rPr>
                <w:noProof/>
              </w:rPr>
              <w:t>ation</w:t>
            </w:r>
            <w:r w:rsidRPr="00941F08">
              <w:t xml:space="preserve"> shall be borne by the player concerned.</w:t>
            </w:r>
          </w:p>
        </w:tc>
      </w:tr>
      <w:tr w:rsidR="00AE7A6D" w:rsidRPr="00941F08" w:rsidTr="0073591C">
        <w:tc>
          <w:tcPr>
            <w:tcW w:w="2269" w:type="dxa"/>
          </w:tcPr>
          <w:p w:rsidR="00AE7A6D" w:rsidRPr="00941F08" w:rsidRDefault="00596357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t xml:space="preserve">Special Note: </w:t>
            </w:r>
          </w:p>
        </w:tc>
        <w:tc>
          <w:tcPr>
            <w:tcW w:w="7371" w:type="dxa"/>
          </w:tcPr>
          <w:p w:rsidR="00246A9F" w:rsidRPr="00246A9F" w:rsidRDefault="00246A9F" w:rsidP="009756B3">
            <w:pPr>
              <w:spacing w:before="60" w:after="60" w:line="276" w:lineRule="auto"/>
            </w:pPr>
            <w:r w:rsidRPr="00246A9F">
              <w:t xml:space="preserve">All events will be run on a strict time scale. Competitors must be ready to play </w:t>
            </w:r>
          </w:p>
          <w:p w:rsidR="00246A9F" w:rsidRPr="00246A9F" w:rsidRDefault="00246A9F" w:rsidP="009756B3">
            <w:pPr>
              <w:spacing w:before="60" w:after="60" w:line="276" w:lineRule="auto"/>
            </w:pPr>
            <w:r w:rsidRPr="00246A9F">
              <w:t xml:space="preserve">30 minutes before the scheduled match </w:t>
            </w:r>
            <w:r w:rsidRPr="00246A9F">
              <w:t>time.</w:t>
            </w:r>
            <w:r w:rsidRPr="00246A9F">
              <w:t xml:space="preserve"> If players are not ready to play at </w:t>
            </w:r>
          </w:p>
          <w:p w:rsidR="00246A9F" w:rsidRPr="00246A9F" w:rsidRDefault="00246A9F" w:rsidP="009756B3">
            <w:pPr>
              <w:spacing w:before="60" w:after="60" w:line="276" w:lineRule="auto"/>
            </w:pPr>
            <w:r w:rsidRPr="00246A9F">
              <w:t xml:space="preserve">the scheduled time they will be disqualified. Any changes to the schedule of </w:t>
            </w:r>
          </w:p>
          <w:p w:rsidR="00AE7A6D" w:rsidRPr="00941F08" w:rsidRDefault="00246A9F" w:rsidP="009756B3">
            <w:pPr>
              <w:spacing w:before="60" w:after="60" w:line="276" w:lineRule="auto"/>
            </w:pPr>
            <w:r w:rsidRPr="00246A9F">
              <w:t>play will be announced by the Referee.</w:t>
            </w:r>
          </w:p>
        </w:tc>
      </w:tr>
    </w:tbl>
    <w:p w:rsidR="005D68B6" w:rsidRPr="009328AD" w:rsidRDefault="009328AD" w:rsidP="00BD2E98">
      <w:pPr>
        <w:spacing w:line="276" w:lineRule="auto"/>
        <w:rPr>
          <w:sz w:val="20"/>
          <w:szCs w:val="20"/>
        </w:rPr>
      </w:pPr>
      <w:r w:rsidRPr="009328AD">
        <w:rPr>
          <w:sz w:val="20"/>
          <w:szCs w:val="20"/>
          <w:highlight w:val="yellow"/>
        </w:rPr>
        <w:t xml:space="preserve">Note: </w:t>
      </w:r>
      <w:r w:rsidR="005D68B6" w:rsidRPr="009328AD">
        <w:rPr>
          <w:sz w:val="20"/>
          <w:szCs w:val="20"/>
          <w:highlight w:val="yellow"/>
        </w:rPr>
        <w:t xml:space="preserve">Text </w:t>
      </w:r>
      <w:r w:rsidR="00941F08" w:rsidRPr="009328AD">
        <w:rPr>
          <w:sz w:val="20"/>
          <w:szCs w:val="20"/>
          <w:highlight w:val="yellow"/>
        </w:rPr>
        <w:t xml:space="preserve">highlighted in yellow </w:t>
      </w:r>
      <w:r w:rsidR="005D68B6" w:rsidRPr="009328AD">
        <w:rPr>
          <w:sz w:val="20"/>
          <w:szCs w:val="20"/>
          <w:highlight w:val="yellow"/>
        </w:rPr>
        <w:t xml:space="preserve">are instructions </w:t>
      </w:r>
      <w:r w:rsidR="00224FE8" w:rsidRPr="009328AD">
        <w:rPr>
          <w:sz w:val="20"/>
          <w:szCs w:val="20"/>
          <w:highlight w:val="yellow"/>
        </w:rPr>
        <w:t>or example</w:t>
      </w:r>
      <w:r w:rsidRPr="009328AD">
        <w:rPr>
          <w:sz w:val="20"/>
          <w:szCs w:val="20"/>
          <w:highlight w:val="yellow"/>
        </w:rPr>
        <w:t>s</w:t>
      </w:r>
      <w:r w:rsidR="00224FE8" w:rsidRPr="009328AD">
        <w:rPr>
          <w:sz w:val="20"/>
          <w:szCs w:val="20"/>
          <w:highlight w:val="yellow"/>
        </w:rPr>
        <w:t xml:space="preserve"> </w:t>
      </w:r>
      <w:r w:rsidR="005D68B6" w:rsidRPr="009328AD">
        <w:rPr>
          <w:sz w:val="20"/>
          <w:szCs w:val="20"/>
          <w:highlight w:val="yellow"/>
        </w:rPr>
        <w:t xml:space="preserve">to organizers and shall </w:t>
      </w:r>
      <w:r w:rsidR="005D68B6" w:rsidRPr="009328AD">
        <w:rPr>
          <w:noProof/>
          <w:sz w:val="20"/>
          <w:szCs w:val="20"/>
          <w:highlight w:val="yellow"/>
        </w:rPr>
        <w:t>be removed</w:t>
      </w:r>
      <w:r w:rsidR="005D68B6" w:rsidRPr="009328AD">
        <w:rPr>
          <w:sz w:val="20"/>
          <w:szCs w:val="20"/>
          <w:highlight w:val="yellow"/>
        </w:rPr>
        <w:t xml:space="preserve"> once the </w:t>
      </w:r>
      <w:r w:rsidR="007B5A41">
        <w:rPr>
          <w:sz w:val="20"/>
          <w:szCs w:val="20"/>
          <w:highlight w:val="yellow"/>
        </w:rPr>
        <w:t xml:space="preserve">Prospectus </w:t>
      </w:r>
      <w:r w:rsidR="005D68B6" w:rsidRPr="009328AD">
        <w:rPr>
          <w:sz w:val="20"/>
          <w:szCs w:val="20"/>
          <w:highlight w:val="yellow"/>
        </w:rPr>
        <w:t xml:space="preserve">draft is approved. </w:t>
      </w:r>
    </w:p>
    <w:sectPr w:rsidR="005D68B6" w:rsidRPr="009328AD" w:rsidSect="002A3EA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0197" w:rsidRDefault="00490197" w:rsidP="002A3EA3">
      <w:pPr>
        <w:spacing w:after="0" w:line="240" w:lineRule="auto"/>
      </w:pPr>
      <w:r>
        <w:separator/>
      </w:r>
    </w:p>
  </w:endnote>
  <w:endnote w:type="continuationSeparator" w:id="0">
    <w:p w:rsidR="00490197" w:rsidRDefault="00490197" w:rsidP="002A3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BFBFBF" w:themeColor="background1" w:themeShade="BF"/>
      </w:rPr>
      <w:id w:val="783235219"/>
      <w:docPartObj>
        <w:docPartGallery w:val="Page Numbers (Bottom of Page)"/>
        <w:docPartUnique/>
      </w:docPartObj>
    </w:sdtPr>
    <w:sdtContent>
      <w:sdt>
        <w:sdtPr>
          <w:rPr>
            <w:color w:val="BFBFBF" w:themeColor="background1" w:themeShade="BF"/>
          </w:rPr>
          <w:id w:val="-1705238520"/>
          <w:docPartObj>
            <w:docPartGallery w:val="Page Numbers (Top of Page)"/>
            <w:docPartUnique/>
          </w:docPartObj>
        </w:sdtPr>
        <w:sdtContent>
          <w:p w:rsidR="006E149D" w:rsidRPr="00041D70" w:rsidRDefault="006E149D" w:rsidP="002A3EA3">
            <w:pPr>
              <w:spacing w:line="276" w:lineRule="auto"/>
              <w:jc w:val="center"/>
              <w:rPr>
                <w:color w:val="BFBFBF" w:themeColor="background1" w:themeShade="BF"/>
              </w:rPr>
            </w:pPr>
            <w:r w:rsidRPr="00041D70">
              <w:rPr>
                <w:color w:val="BFBFBF" w:themeColor="background1" w:themeShade="BF"/>
              </w:rPr>
              <w:t>Template_Prospectus_UAE Badminton Junior Championship 201</w:t>
            </w:r>
            <w:r>
              <w:rPr>
                <w:color w:val="BFBFBF" w:themeColor="background1" w:themeShade="BF"/>
              </w:rPr>
              <w:t>8</w:t>
            </w:r>
            <w:r w:rsidRPr="00041D70">
              <w:rPr>
                <w:color w:val="BFBFBF" w:themeColor="background1" w:themeShade="BF"/>
              </w:rPr>
              <w:tab/>
              <w:t xml:space="preserve">Page </w: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041D70">
              <w:rPr>
                <w:b/>
                <w:bCs/>
                <w:color w:val="BFBFBF" w:themeColor="background1" w:themeShade="BF"/>
              </w:rPr>
              <w:instrText xml:space="preserve"> PAGE </w:instrTex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BA2A1B">
              <w:rPr>
                <w:b/>
                <w:bCs/>
                <w:noProof/>
                <w:color w:val="BFBFBF" w:themeColor="background1" w:themeShade="BF"/>
              </w:rPr>
              <w:t>1</w: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  <w:r w:rsidRPr="00041D70">
              <w:rPr>
                <w:color w:val="BFBFBF" w:themeColor="background1" w:themeShade="BF"/>
              </w:rPr>
              <w:t xml:space="preserve"> of </w: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041D70">
              <w:rPr>
                <w:b/>
                <w:bCs/>
                <w:color w:val="BFBFBF" w:themeColor="background1" w:themeShade="BF"/>
              </w:rPr>
              <w:instrText xml:space="preserve"> NUMPAGES  </w:instrTex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BA2A1B">
              <w:rPr>
                <w:b/>
                <w:bCs/>
                <w:noProof/>
                <w:color w:val="BFBFBF" w:themeColor="background1" w:themeShade="BF"/>
              </w:rPr>
              <w:t>4</w: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</w:p>
        </w:sdtContent>
      </w:sdt>
    </w:sdtContent>
  </w:sdt>
  <w:p w:rsidR="006E149D" w:rsidRDefault="006E1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0197" w:rsidRDefault="00490197" w:rsidP="002A3EA3">
      <w:pPr>
        <w:spacing w:after="0" w:line="240" w:lineRule="auto"/>
      </w:pPr>
      <w:r>
        <w:separator/>
      </w:r>
    </w:p>
  </w:footnote>
  <w:footnote w:type="continuationSeparator" w:id="0">
    <w:p w:rsidR="00490197" w:rsidRDefault="00490197" w:rsidP="002A3E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53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5"/>
      <w:gridCol w:w="7655"/>
      <w:gridCol w:w="1283"/>
    </w:tblGrid>
    <w:tr w:rsidR="006E149D" w:rsidTr="00041D70">
      <w:trPr>
        <w:trHeight w:val="702"/>
      </w:trPr>
      <w:tc>
        <w:tcPr>
          <w:tcW w:w="715" w:type="dxa"/>
        </w:tcPr>
        <w:p w:rsidR="006E149D" w:rsidRDefault="006E149D" w:rsidP="0073591C">
          <w:pPr>
            <w:pStyle w:val="Header"/>
          </w:pPr>
        </w:p>
      </w:tc>
      <w:tc>
        <w:tcPr>
          <w:tcW w:w="7655" w:type="dxa"/>
        </w:tcPr>
        <w:p w:rsidR="006E149D" w:rsidRDefault="006E149D" w:rsidP="0073591C">
          <w:pPr>
            <w:pStyle w:val="Title"/>
            <w:jc w:val="center"/>
            <w:rPr>
              <w:sz w:val="40"/>
              <w:szCs w:val="40"/>
            </w:rPr>
          </w:pPr>
        </w:p>
        <w:p w:rsidR="006E149D" w:rsidRPr="00041D70" w:rsidRDefault="006E149D" w:rsidP="0073591C">
          <w:pPr>
            <w:pStyle w:val="Title"/>
            <w:jc w:val="center"/>
            <w:rPr>
              <w:color w:val="BFBFBF" w:themeColor="background1" w:themeShade="BF"/>
              <w:sz w:val="32"/>
              <w:szCs w:val="32"/>
            </w:rPr>
          </w:pPr>
          <w:r w:rsidRPr="00041D70">
            <w:rPr>
              <w:color w:val="BFBFBF" w:themeColor="background1" w:themeShade="BF"/>
              <w:sz w:val="32"/>
              <w:szCs w:val="32"/>
            </w:rPr>
            <w:t>Template Prospectus_ A</w:t>
          </w:r>
          <w:r>
            <w:rPr>
              <w:color w:val="BFBFBF" w:themeColor="background1" w:themeShade="BF"/>
              <w:sz w:val="32"/>
              <w:szCs w:val="32"/>
            </w:rPr>
            <w:t>BC_XYZ</w:t>
          </w:r>
        </w:p>
        <w:p w:rsidR="006E149D" w:rsidRPr="0073591C" w:rsidRDefault="006E149D" w:rsidP="0073591C">
          <w:pPr>
            <w:pStyle w:val="Title"/>
            <w:jc w:val="center"/>
            <w:rPr>
              <w:sz w:val="40"/>
              <w:szCs w:val="40"/>
            </w:rPr>
          </w:pPr>
          <w:r w:rsidRPr="00041D70">
            <w:rPr>
              <w:color w:val="BFBFBF" w:themeColor="background1" w:themeShade="BF"/>
              <w:sz w:val="32"/>
              <w:szCs w:val="32"/>
            </w:rPr>
            <w:t xml:space="preserve">UAE Badminton </w:t>
          </w:r>
          <w:r>
            <w:rPr>
              <w:color w:val="BFBFBF" w:themeColor="background1" w:themeShade="BF"/>
              <w:sz w:val="32"/>
              <w:szCs w:val="32"/>
            </w:rPr>
            <w:t>xxxx</w:t>
          </w:r>
          <w:r w:rsidRPr="00041D70">
            <w:rPr>
              <w:color w:val="BFBFBF" w:themeColor="background1" w:themeShade="BF"/>
              <w:sz w:val="32"/>
              <w:szCs w:val="32"/>
            </w:rPr>
            <w:t xml:space="preserve"> </w:t>
          </w:r>
          <w:r>
            <w:rPr>
              <w:color w:val="BFBFBF" w:themeColor="background1" w:themeShade="BF"/>
              <w:sz w:val="32"/>
              <w:szCs w:val="32"/>
            </w:rPr>
            <w:t xml:space="preserve">Junior </w:t>
          </w:r>
          <w:r w:rsidRPr="00041D70">
            <w:rPr>
              <w:color w:val="BFBFBF" w:themeColor="background1" w:themeShade="BF"/>
              <w:sz w:val="32"/>
              <w:szCs w:val="32"/>
            </w:rPr>
            <w:t>Championship 201</w:t>
          </w:r>
          <w:r>
            <w:rPr>
              <w:color w:val="BFBFBF" w:themeColor="background1" w:themeShade="BF"/>
              <w:sz w:val="32"/>
              <w:szCs w:val="32"/>
            </w:rPr>
            <w:t>8</w:t>
          </w:r>
        </w:p>
      </w:tc>
      <w:tc>
        <w:tcPr>
          <w:tcW w:w="1283" w:type="dxa"/>
        </w:tcPr>
        <w:p w:rsidR="006E149D" w:rsidRDefault="006E149D" w:rsidP="0073591C">
          <w:pPr>
            <w:pStyle w:val="Header"/>
            <w:jc w:val="both"/>
          </w:pPr>
        </w:p>
      </w:tc>
    </w:tr>
  </w:tbl>
  <w:p w:rsidR="006E149D" w:rsidRPr="0073591C" w:rsidRDefault="006E149D" w:rsidP="005631DC">
    <w:pPr>
      <w:pStyle w:val="Header"/>
      <w:tabs>
        <w:tab w:val="clear" w:pos="4513"/>
        <w:tab w:val="clear" w:pos="9026"/>
        <w:tab w:val="left" w:pos="127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B1B97"/>
    <w:multiLevelType w:val="hybridMultilevel"/>
    <w:tmpl w:val="52D2C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73A16"/>
    <w:multiLevelType w:val="hybridMultilevel"/>
    <w:tmpl w:val="292607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jEyNDWzNDIwNTZX0lEKTi0uzszPAykwqwUAYn/+NSwAAAA="/>
  </w:docVars>
  <w:rsids>
    <w:rsidRoot w:val="007E1412"/>
    <w:rsid w:val="00001D02"/>
    <w:rsid w:val="00011B51"/>
    <w:rsid w:val="00021F76"/>
    <w:rsid w:val="00023F43"/>
    <w:rsid w:val="00024901"/>
    <w:rsid w:val="00024992"/>
    <w:rsid w:val="00031CD8"/>
    <w:rsid w:val="00032BA6"/>
    <w:rsid w:val="000369EA"/>
    <w:rsid w:val="00037B13"/>
    <w:rsid w:val="00040CD1"/>
    <w:rsid w:val="00041D70"/>
    <w:rsid w:val="0004680C"/>
    <w:rsid w:val="0005182E"/>
    <w:rsid w:val="00052FE9"/>
    <w:rsid w:val="000579C7"/>
    <w:rsid w:val="0006765E"/>
    <w:rsid w:val="00075A99"/>
    <w:rsid w:val="00081ADE"/>
    <w:rsid w:val="00091B5C"/>
    <w:rsid w:val="000A6006"/>
    <w:rsid w:val="000A6EDE"/>
    <w:rsid w:val="000B3191"/>
    <w:rsid w:val="000B3715"/>
    <w:rsid w:val="000D7025"/>
    <w:rsid w:val="000E061F"/>
    <w:rsid w:val="000E063C"/>
    <w:rsid w:val="000E69F5"/>
    <w:rsid w:val="000F1457"/>
    <w:rsid w:val="000F3CBF"/>
    <w:rsid w:val="000F768D"/>
    <w:rsid w:val="001139F5"/>
    <w:rsid w:val="001160F9"/>
    <w:rsid w:val="0012264B"/>
    <w:rsid w:val="001227E8"/>
    <w:rsid w:val="00127CF2"/>
    <w:rsid w:val="00134B1B"/>
    <w:rsid w:val="00140955"/>
    <w:rsid w:val="00147272"/>
    <w:rsid w:val="00150DA9"/>
    <w:rsid w:val="0015192B"/>
    <w:rsid w:val="001640E0"/>
    <w:rsid w:val="00164923"/>
    <w:rsid w:val="001812A4"/>
    <w:rsid w:val="00182196"/>
    <w:rsid w:val="00182A73"/>
    <w:rsid w:val="0018455E"/>
    <w:rsid w:val="00187D2F"/>
    <w:rsid w:val="00194087"/>
    <w:rsid w:val="0019624F"/>
    <w:rsid w:val="001A02DD"/>
    <w:rsid w:val="001A4AF2"/>
    <w:rsid w:val="001B1E14"/>
    <w:rsid w:val="001B7BA2"/>
    <w:rsid w:val="001B7BD3"/>
    <w:rsid w:val="001C241C"/>
    <w:rsid w:val="001C7567"/>
    <w:rsid w:val="001E12F0"/>
    <w:rsid w:val="001E25DD"/>
    <w:rsid w:val="001E3593"/>
    <w:rsid w:val="001E49C0"/>
    <w:rsid w:val="001F2DF7"/>
    <w:rsid w:val="001F668B"/>
    <w:rsid w:val="001F7BC0"/>
    <w:rsid w:val="00204610"/>
    <w:rsid w:val="00207DB7"/>
    <w:rsid w:val="00213702"/>
    <w:rsid w:val="00213BCF"/>
    <w:rsid w:val="0022103B"/>
    <w:rsid w:val="00222775"/>
    <w:rsid w:val="00223262"/>
    <w:rsid w:val="00224FE8"/>
    <w:rsid w:val="0024081B"/>
    <w:rsid w:val="00243E4E"/>
    <w:rsid w:val="00246A9F"/>
    <w:rsid w:val="00255D23"/>
    <w:rsid w:val="00270100"/>
    <w:rsid w:val="00273412"/>
    <w:rsid w:val="00273EE1"/>
    <w:rsid w:val="00283742"/>
    <w:rsid w:val="00297D95"/>
    <w:rsid w:val="002A0A4D"/>
    <w:rsid w:val="002A2A4B"/>
    <w:rsid w:val="002A3EA3"/>
    <w:rsid w:val="002B0A9F"/>
    <w:rsid w:val="002B582E"/>
    <w:rsid w:val="002C122D"/>
    <w:rsid w:val="002D16DF"/>
    <w:rsid w:val="002D534E"/>
    <w:rsid w:val="002E022F"/>
    <w:rsid w:val="002F6826"/>
    <w:rsid w:val="00304417"/>
    <w:rsid w:val="00310C81"/>
    <w:rsid w:val="00314F09"/>
    <w:rsid w:val="003266BA"/>
    <w:rsid w:val="00335C00"/>
    <w:rsid w:val="003370F2"/>
    <w:rsid w:val="0034623D"/>
    <w:rsid w:val="0035389B"/>
    <w:rsid w:val="00356823"/>
    <w:rsid w:val="00357670"/>
    <w:rsid w:val="00366D45"/>
    <w:rsid w:val="00367496"/>
    <w:rsid w:val="00367AD7"/>
    <w:rsid w:val="00371E63"/>
    <w:rsid w:val="00373E60"/>
    <w:rsid w:val="00374763"/>
    <w:rsid w:val="0039060B"/>
    <w:rsid w:val="003A0F43"/>
    <w:rsid w:val="003A6584"/>
    <w:rsid w:val="003A729C"/>
    <w:rsid w:val="003C12A2"/>
    <w:rsid w:val="003C352D"/>
    <w:rsid w:val="003C757F"/>
    <w:rsid w:val="003D621E"/>
    <w:rsid w:val="003E2FF9"/>
    <w:rsid w:val="003E3790"/>
    <w:rsid w:val="003E77F1"/>
    <w:rsid w:val="003E7A35"/>
    <w:rsid w:val="003F40A9"/>
    <w:rsid w:val="00412967"/>
    <w:rsid w:val="00412F93"/>
    <w:rsid w:val="004170F3"/>
    <w:rsid w:val="00434FAC"/>
    <w:rsid w:val="00445659"/>
    <w:rsid w:val="0044707C"/>
    <w:rsid w:val="00447FA6"/>
    <w:rsid w:val="00461B9D"/>
    <w:rsid w:val="00462AD7"/>
    <w:rsid w:val="00472C6A"/>
    <w:rsid w:val="0048173C"/>
    <w:rsid w:val="00490197"/>
    <w:rsid w:val="004A05A8"/>
    <w:rsid w:val="004A2D2B"/>
    <w:rsid w:val="004B2F05"/>
    <w:rsid w:val="004B68B9"/>
    <w:rsid w:val="004B7686"/>
    <w:rsid w:val="004C1277"/>
    <w:rsid w:val="004D47E6"/>
    <w:rsid w:val="004D691F"/>
    <w:rsid w:val="004D7722"/>
    <w:rsid w:val="004E404E"/>
    <w:rsid w:val="004F039D"/>
    <w:rsid w:val="0050488C"/>
    <w:rsid w:val="005234D1"/>
    <w:rsid w:val="00527554"/>
    <w:rsid w:val="005331D2"/>
    <w:rsid w:val="005362CA"/>
    <w:rsid w:val="00537D6C"/>
    <w:rsid w:val="00544EDD"/>
    <w:rsid w:val="0054529E"/>
    <w:rsid w:val="005454E4"/>
    <w:rsid w:val="0054790E"/>
    <w:rsid w:val="0055678A"/>
    <w:rsid w:val="005631DC"/>
    <w:rsid w:val="00571B6E"/>
    <w:rsid w:val="00572A98"/>
    <w:rsid w:val="005772CD"/>
    <w:rsid w:val="00581C80"/>
    <w:rsid w:val="00585820"/>
    <w:rsid w:val="00585B30"/>
    <w:rsid w:val="0059410E"/>
    <w:rsid w:val="00596357"/>
    <w:rsid w:val="00596A94"/>
    <w:rsid w:val="005A4A4B"/>
    <w:rsid w:val="005A6325"/>
    <w:rsid w:val="005B5564"/>
    <w:rsid w:val="005B5CB0"/>
    <w:rsid w:val="005B7324"/>
    <w:rsid w:val="005C1268"/>
    <w:rsid w:val="005C2B08"/>
    <w:rsid w:val="005C3D36"/>
    <w:rsid w:val="005C6AB2"/>
    <w:rsid w:val="005D24FB"/>
    <w:rsid w:val="005D5950"/>
    <w:rsid w:val="005D5D61"/>
    <w:rsid w:val="005D68B6"/>
    <w:rsid w:val="005D6FA4"/>
    <w:rsid w:val="005E247A"/>
    <w:rsid w:val="005E2F0E"/>
    <w:rsid w:val="005F1F53"/>
    <w:rsid w:val="005F4BB9"/>
    <w:rsid w:val="005F6D2E"/>
    <w:rsid w:val="006037E6"/>
    <w:rsid w:val="006110B8"/>
    <w:rsid w:val="00616C5A"/>
    <w:rsid w:val="00632351"/>
    <w:rsid w:val="00634FEC"/>
    <w:rsid w:val="00635D8C"/>
    <w:rsid w:val="006502B6"/>
    <w:rsid w:val="00652B2B"/>
    <w:rsid w:val="00652C75"/>
    <w:rsid w:val="0065702F"/>
    <w:rsid w:val="006707CA"/>
    <w:rsid w:val="00672207"/>
    <w:rsid w:val="00674D00"/>
    <w:rsid w:val="00677DC6"/>
    <w:rsid w:val="00682F71"/>
    <w:rsid w:val="00684F8D"/>
    <w:rsid w:val="00685D54"/>
    <w:rsid w:val="00694644"/>
    <w:rsid w:val="006A49CE"/>
    <w:rsid w:val="006A4E02"/>
    <w:rsid w:val="006A7B9E"/>
    <w:rsid w:val="006B14DC"/>
    <w:rsid w:val="006C4EB0"/>
    <w:rsid w:val="006E0E07"/>
    <w:rsid w:val="006E1275"/>
    <w:rsid w:val="006E149D"/>
    <w:rsid w:val="006E58B4"/>
    <w:rsid w:val="006E6CD3"/>
    <w:rsid w:val="006F0191"/>
    <w:rsid w:val="0070040C"/>
    <w:rsid w:val="00707396"/>
    <w:rsid w:val="00707A1A"/>
    <w:rsid w:val="007218DE"/>
    <w:rsid w:val="00722792"/>
    <w:rsid w:val="00725126"/>
    <w:rsid w:val="00731293"/>
    <w:rsid w:val="0073215E"/>
    <w:rsid w:val="0073404A"/>
    <w:rsid w:val="0073591C"/>
    <w:rsid w:val="00743070"/>
    <w:rsid w:val="007537CC"/>
    <w:rsid w:val="007577FD"/>
    <w:rsid w:val="00772FFC"/>
    <w:rsid w:val="00775042"/>
    <w:rsid w:val="007B0482"/>
    <w:rsid w:val="007B5A41"/>
    <w:rsid w:val="007C45C9"/>
    <w:rsid w:val="007D4F5F"/>
    <w:rsid w:val="007E097C"/>
    <w:rsid w:val="007E1412"/>
    <w:rsid w:val="007E1D78"/>
    <w:rsid w:val="007E5159"/>
    <w:rsid w:val="007F475A"/>
    <w:rsid w:val="007F7C64"/>
    <w:rsid w:val="007F7C96"/>
    <w:rsid w:val="008015CE"/>
    <w:rsid w:val="00805731"/>
    <w:rsid w:val="00805DEC"/>
    <w:rsid w:val="0082035D"/>
    <w:rsid w:val="008273D6"/>
    <w:rsid w:val="00831326"/>
    <w:rsid w:val="00835261"/>
    <w:rsid w:val="008435CD"/>
    <w:rsid w:val="0085191A"/>
    <w:rsid w:val="0085336D"/>
    <w:rsid w:val="00853D83"/>
    <w:rsid w:val="0086033F"/>
    <w:rsid w:val="008667A0"/>
    <w:rsid w:val="0087630E"/>
    <w:rsid w:val="00892269"/>
    <w:rsid w:val="00892FD4"/>
    <w:rsid w:val="0089521D"/>
    <w:rsid w:val="00895F87"/>
    <w:rsid w:val="00896045"/>
    <w:rsid w:val="008A5504"/>
    <w:rsid w:val="008A5E89"/>
    <w:rsid w:val="008B2B6E"/>
    <w:rsid w:val="008B4513"/>
    <w:rsid w:val="008C3C06"/>
    <w:rsid w:val="008D149D"/>
    <w:rsid w:val="008D2B48"/>
    <w:rsid w:val="008D3C62"/>
    <w:rsid w:val="008D74C4"/>
    <w:rsid w:val="008F3D49"/>
    <w:rsid w:val="008F3F92"/>
    <w:rsid w:val="008F72F3"/>
    <w:rsid w:val="0090032C"/>
    <w:rsid w:val="00900584"/>
    <w:rsid w:val="00905B14"/>
    <w:rsid w:val="0091408A"/>
    <w:rsid w:val="00920BDD"/>
    <w:rsid w:val="0092179E"/>
    <w:rsid w:val="0092195D"/>
    <w:rsid w:val="00925F1F"/>
    <w:rsid w:val="009328AD"/>
    <w:rsid w:val="00932DB5"/>
    <w:rsid w:val="00941F08"/>
    <w:rsid w:val="0094256E"/>
    <w:rsid w:val="009444AE"/>
    <w:rsid w:val="009653DA"/>
    <w:rsid w:val="00965672"/>
    <w:rsid w:val="00967F92"/>
    <w:rsid w:val="0097378F"/>
    <w:rsid w:val="009756B3"/>
    <w:rsid w:val="00976EBC"/>
    <w:rsid w:val="00980E70"/>
    <w:rsid w:val="00981BF6"/>
    <w:rsid w:val="0099610B"/>
    <w:rsid w:val="009A644D"/>
    <w:rsid w:val="009A6AFF"/>
    <w:rsid w:val="009B0062"/>
    <w:rsid w:val="009B13AC"/>
    <w:rsid w:val="009B39D7"/>
    <w:rsid w:val="009B797D"/>
    <w:rsid w:val="009C2479"/>
    <w:rsid w:val="009D1533"/>
    <w:rsid w:val="009D4FFA"/>
    <w:rsid w:val="009D5216"/>
    <w:rsid w:val="009D5B65"/>
    <w:rsid w:val="009D7480"/>
    <w:rsid w:val="009E1233"/>
    <w:rsid w:val="009E4354"/>
    <w:rsid w:val="009F0745"/>
    <w:rsid w:val="009F1E1B"/>
    <w:rsid w:val="00A07CBF"/>
    <w:rsid w:val="00A13E7B"/>
    <w:rsid w:val="00A256BE"/>
    <w:rsid w:val="00A341DF"/>
    <w:rsid w:val="00A34390"/>
    <w:rsid w:val="00A357F9"/>
    <w:rsid w:val="00A41EFE"/>
    <w:rsid w:val="00A63707"/>
    <w:rsid w:val="00A67674"/>
    <w:rsid w:val="00A67956"/>
    <w:rsid w:val="00A7317A"/>
    <w:rsid w:val="00A738E0"/>
    <w:rsid w:val="00A85A11"/>
    <w:rsid w:val="00A925A1"/>
    <w:rsid w:val="00A93D91"/>
    <w:rsid w:val="00A95543"/>
    <w:rsid w:val="00AA403C"/>
    <w:rsid w:val="00AB0E01"/>
    <w:rsid w:val="00AC054A"/>
    <w:rsid w:val="00AC1E35"/>
    <w:rsid w:val="00AC75B0"/>
    <w:rsid w:val="00AD0476"/>
    <w:rsid w:val="00AD42E6"/>
    <w:rsid w:val="00AD7382"/>
    <w:rsid w:val="00AE2BC8"/>
    <w:rsid w:val="00AE7A6D"/>
    <w:rsid w:val="00B04A19"/>
    <w:rsid w:val="00B1229D"/>
    <w:rsid w:val="00B2048B"/>
    <w:rsid w:val="00B20879"/>
    <w:rsid w:val="00B23FA6"/>
    <w:rsid w:val="00B301BF"/>
    <w:rsid w:val="00B33ED3"/>
    <w:rsid w:val="00B35B35"/>
    <w:rsid w:val="00B508E0"/>
    <w:rsid w:val="00B70BB8"/>
    <w:rsid w:val="00B815ED"/>
    <w:rsid w:val="00B82294"/>
    <w:rsid w:val="00B82E38"/>
    <w:rsid w:val="00B94716"/>
    <w:rsid w:val="00B978D4"/>
    <w:rsid w:val="00BA2A1B"/>
    <w:rsid w:val="00BA7581"/>
    <w:rsid w:val="00BB0E5A"/>
    <w:rsid w:val="00BB2399"/>
    <w:rsid w:val="00BC55B2"/>
    <w:rsid w:val="00BD2E98"/>
    <w:rsid w:val="00BE3E9F"/>
    <w:rsid w:val="00BF4371"/>
    <w:rsid w:val="00BF6422"/>
    <w:rsid w:val="00BF644C"/>
    <w:rsid w:val="00C0176F"/>
    <w:rsid w:val="00C01DAE"/>
    <w:rsid w:val="00C17B61"/>
    <w:rsid w:val="00C20818"/>
    <w:rsid w:val="00C21863"/>
    <w:rsid w:val="00C54610"/>
    <w:rsid w:val="00C5474B"/>
    <w:rsid w:val="00C61EC3"/>
    <w:rsid w:val="00C66E42"/>
    <w:rsid w:val="00C70934"/>
    <w:rsid w:val="00C7340A"/>
    <w:rsid w:val="00C75438"/>
    <w:rsid w:val="00C81728"/>
    <w:rsid w:val="00CA1510"/>
    <w:rsid w:val="00CA1AFE"/>
    <w:rsid w:val="00CA6014"/>
    <w:rsid w:val="00CA6AD8"/>
    <w:rsid w:val="00CB3766"/>
    <w:rsid w:val="00CB39DD"/>
    <w:rsid w:val="00CD08D7"/>
    <w:rsid w:val="00CD69EA"/>
    <w:rsid w:val="00CE6D67"/>
    <w:rsid w:val="00CF5955"/>
    <w:rsid w:val="00CF74B9"/>
    <w:rsid w:val="00CF7E25"/>
    <w:rsid w:val="00D1000F"/>
    <w:rsid w:val="00D11655"/>
    <w:rsid w:val="00D145EA"/>
    <w:rsid w:val="00D17024"/>
    <w:rsid w:val="00D170E4"/>
    <w:rsid w:val="00D22E45"/>
    <w:rsid w:val="00D366FB"/>
    <w:rsid w:val="00D41E1E"/>
    <w:rsid w:val="00D47F77"/>
    <w:rsid w:val="00D504A5"/>
    <w:rsid w:val="00D51347"/>
    <w:rsid w:val="00D611DA"/>
    <w:rsid w:val="00D702EB"/>
    <w:rsid w:val="00D71688"/>
    <w:rsid w:val="00D837A3"/>
    <w:rsid w:val="00D83EB1"/>
    <w:rsid w:val="00D933C2"/>
    <w:rsid w:val="00DB5209"/>
    <w:rsid w:val="00DC16AA"/>
    <w:rsid w:val="00DD3B3F"/>
    <w:rsid w:val="00DD4CC1"/>
    <w:rsid w:val="00DF281D"/>
    <w:rsid w:val="00DF5554"/>
    <w:rsid w:val="00E13E7E"/>
    <w:rsid w:val="00E26BFE"/>
    <w:rsid w:val="00E319D3"/>
    <w:rsid w:val="00E50A14"/>
    <w:rsid w:val="00E5507F"/>
    <w:rsid w:val="00E55C41"/>
    <w:rsid w:val="00E60FA9"/>
    <w:rsid w:val="00E74BBC"/>
    <w:rsid w:val="00E7641C"/>
    <w:rsid w:val="00E800AD"/>
    <w:rsid w:val="00E909C1"/>
    <w:rsid w:val="00E91C15"/>
    <w:rsid w:val="00E91F39"/>
    <w:rsid w:val="00EA7234"/>
    <w:rsid w:val="00EA79D9"/>
    <w:rsid w:val="00ED6D36"/>
    <w:rsid w:val="00ED7D4B"/>
    <w:rsid w:val="00EE271C"/>
    <w:rsid w:val="00EE2770"/>
    <w:rsid w:val="00EE5127"/>
    <w:rsid w:val="00EE5287"/>
    <w:rsid w:val="00EF2FF2"/>
    <w:rsid w:val="00EF7A7E"/>
    <w:rsid w:val="00F01207"/>
    <w:rsid w:val="00F01A6E"/>
    <w:rsid w:val="00F02BBF"/>
    <w:rsid w:val="00F07913"/>
    <w:rsid w:val="00F122A4"/>
    <w:rsid w:val="00F145FB"/>
    <w:rsid w:val="00F30850"/>
    <w:rsid w:val="00F34267"/>
    <w:rsid w:val="00F419BF"/>
    <w:rsid w:val="00F6011F"/>
    <w:rsid w:val="00F622EB"/>
    <w:rsid w:val="00F66735"/>
    <w:rsid w:val="00F706F7"/>
    <w:rsid w:val="00F73423"/>
    <w:rsid w:val="00F834B7"/>
    <w:rsid w:val="00F920CB"/>
    <w:rsid w:val="00F9673E"/>
    <w:rsid w:val="00F97055"/>
    <w:rsid w:val="00FA303E"/>
    <w:rsid w:val="00FB5873"/>
    <w:rsid w:val="00FC1E11"/>
    <w:rsid w:val="00FC71B2"/>
    <w:rsid w:val="00FC7705"/>
    <w:rsid w:val="00FE007A"/>
    <w:rsid w:val="00FE02D3"/>
    <w:rsid w:val="00FE1D65"/>
    <w:rsid w:val="00FE2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85037F"/>
  <w15:chartTrackingRefBased/>
  <w15:docId w15:val="{D4A7D43C-5E5C-49F8-9DA6-FB83EABEC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1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3E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EA3"/>
  </w:style>
  <w:style w:type="paragraph" w:styleId="Footer">
    <w:name w:val="footer"/>
    <w:basedOn w:val="Normal"/>
    <w:link w:val="FooterChar"/>
    <w:uiPriority w:val="99"/>
    <w:unhideWhenUsed/>
    <w:rsid w:val="002A3E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EA3"/>
  </w:style>
  <w:style w:type="paragraph" w:styleId="Title">
    <w:name w:val="Title"/>
    <w:basedOn w:val="Normal"/>
    <w:next w:val="Normal"/>
    <w:link w:val="TitleChar"/>
    <w:uiPriority w:val="10"/>
    <w:qFormat/>
    <w:rsid w:val="007359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59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5507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5B3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676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2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4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9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0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4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2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1166</Words>
  <Characters>665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Varghese</dc:creator>
  <cp:keywords/>
  <dc:description/>
  <cp:lastModifiedBy>Mathew Varghese</cp:lastModifiedBy>
  <cp:revision>77</cp:revision>
  <dcterms:created xsi:type="dcterms:W3CDTF">2018-01-02T07:24:00Z</dcterms:created>
  <dcterms:modified xsi:type="dcterms:W3CDTF">2018-01-02T08:51:00Z</dcterms:modified>
  <cp:contentStatus/>
</cp:coreProperties>
</file>